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564FA" w14:textId="504DEB50" w:rsidR="00325490" w:rsidRDefault="00325490" w:rsidP="00430873">
      <w:pPr>
        <w:pStyle w:val="Heading1"/>
      </w:pPr>
      <w:r>
        <w:t xml:space="preserve">Seasonal </w:t>
      </w:r>
      <w:r w:rsidR="000771C2">
        <w:t>Typical Assemblages</w:t>
      </w:r>
    </w:p>
    <w:p w14:paraId="2791BAA9" w14:textId="1CB2A071" w:rsidR="00325490" w:rsidRDefault="00325490"/>
    <w:p w14:paraId="0BC1C7A0" w14:textId="134281BE" w:rsidR="00325490" w:rsidRDefault="00325490" w:rsidP="00C34A1C">
      <w:pPr>
        <w:spacing w:line="360" w:lineRule="auto"/>
        <w:jc w:val="both"/>
      </w:pPr>
      <w:r>
        <w:t xml:space="preserve">In addition to the spatially defined </w:t>
      </w:r>
      <w:r w:rsidR="000771C2">
        <w:t>t</w:t>
      </w:r>
      <w:r>
        <w:t xml:space="preserve">ypical </w:t>
      </w:r>
      <w:r w:rsidR="000771C2">
        <w:t>a</w:t>
      </w:r>
      <w:r>
        <w:t>ssemblages</w:t>
      </w:r>
      <w:r w:rsidR="000771C2">
        <w:t>,</w:t>
      </w:r>
      <w:r>
        <w:t xml:space="preserve"> we derive</w:t>
      </w:r>
      <w:r w:rsidR="000771C2">
        <w:t>d</w:t>
      </w:r>
      <w:r>
        <w:t xml:space="preserve"> seasonal </w:t>
      </w:r>
      <w:r w:rsidR="000771C2">
        <w:t xml:space="preserve">typical </w:t>
      </w:r>
      <w:r>
        <w:t xml:space="preserve">assemblages for a subset of river types. </w:t>
      </w:r>
      <w:r w:rsidR="00625FCB">
        <w:t>The four seasons were defined as follows: spring is March to May, Summer</w:t>
      </w:r>
      <w:r w:rsidR="000771C2">
        <w:t xml:space="preserve"> is</w:t>
      </w:r>
      <w:r w:rsidR="00625FCB">
        <w:t xml:space="preserve"> June to August, Fall </w:t>
      </w:r>
      <w:r w:rsidR="000771C2">
        <w:t xml:space="preserve">is </w:t>
      </w:r>
      <w:r w:rsidR="00625FCB">
        <w:t>September to November</w:t>
      </w:r>
      <w:r w:rsidR="000771C2">
        <w:t>,</w:t>
      </w:r>
      <w:r w:rsidR="00625FCB">
        <w:t xml:space="preserve"> and Winter </w:t>
      </w:r>
      <w:r w:rsidR="000771C2">
        <w:t xml:space="preserve">is </w:t>
      </w:r>
      <w:r w:rsidR="00625FCB">
        <w:t xml:space="preserve">December to February. </w:t>
      </w:r>
    </w:p>
    <w:p w14:paraId="49F3905F" w14:textId="54AA5592" w:rsidR="00325490" w:rsidRDefault="00325490" w:rsidP="00C34A1C">
      <w:pPr>
        <w:pStyle w:val="Heading1"/>
        <w:spacing w:line="360" w:lineRule="auto"/>
        <w:jc w:val="both"/>
      </w:pPr>
      <w:r>
        <w:t xml:space="preserve">Selection of river types </w:t>
      </w:r>
    </w:p>
    <w:p w14:paraId="1D7017DC" w14:textId="4CA492F7" w:rsidR="000A486C" w:rsidRDefault="000A486C" w:rsidP="00C34A1C">
      <w:pPr>
        <w:spacing w:line="360" w:lineRule="auto"/>
        <w:jc w:val="both"/>
      </w:pPr>
      <w:r>
        <w:t xml:space="preserve">To avoid strong spatial signals in the seasonal typical assemblages (sTA) only </w:t>
      </w:r>
      <w:r w:rsidR="00E74D85">
        <w:t xml:space="preserve">those </w:t>
      </w:r>
      <w:r>
        <w:t xml:space="preserve">river types </w:t>
      </w:r>
      <w:r w:rsidR="000771C2">
        <w:t xml:space="preserve">(RT) </w:t>
      </w:r>
      <w:r>
        <w:t xml:space="preserve">were considered </w:t>
      </w:r>
      <w:r w:rsidR="00E74D85">
        <w:t xml:space="preserve">in which </w:t>
      </w:r>
      <w:r>
        <w:t xml:space="preserve">samples were evenly distributed between seasons. In most cases, an even spatio-temporal distribution could only be achieved by omitting parts of the data (e.g. certain seasons or data sets). The maps for all </w:t>
      </w:r>
      <w:r w:rsidR="000771C2">
        <w:t>RT</w:t>
      </w:r>
      <w:r>
        <w:t xml:space="preserve"> with all available seasons as well as the respective subsets that were used in the further analyses can be found in the </w:t>
      </w:r>
      <w:r w:rsidRPr="000771C2">
        <w:t>GetRealDrive</w:t>
      </w:r>
      <w:r w:rsidR="000771C2" w:rsidRPr="000771C2">
        <w:t xml:space="preserve"> (</w:t>
      </w:r>
      <w:hyperlink r:id="rId5" w:history="1">
        <w:r w:rsidR="000771C2" w:rsidRPr="000771C2">
          <w:rPr>
            <w:rStyle w:val="Hyperlink"/>
          </w:rPr>
          <w:t>Invertebrates</w:t>
        </w:r>
      </w:hyperlink>
      <w:r w:rsidR="000771C2">
        <w:t xml:space="preserve"> and </w:t>
      </w:r>
      <w:hyperlink r:id="rId6" w:history="1">
        <w:r w:rsidR="000771C2" w:rsidRPr="000771C2">
          <w:rPr>
            <w:rStyle w:val="Hyperlink"/>
          </w:rPr>
          <w:t>Diatoms</w:t>
        </w:r>
      </w:hyperlink>
      <w:r w:rsidR="000771C2" w:rsidRPr="000771C2">
        <w:t>)</w:t>
      </w:r>
      <w:r>
        <w:t xml:space="preserve">.  </w:t>
      </w:r>
      <w:r w:rsidR="000771C2">
        <w:t xml:space="preserve">As an example, the map for the combined RT 10+11 is shown in </w:t>
      </w:r>
      <w:r w:rsidR="000771C2">
        <w:fldChar w:fldCharType="begin"/>
      </w:r>
      <w:r w:rsidR="000771C2">
        <w:instrText xml:space="preserve"> REF _Ref51311299 \h </w:instrText>
      </w:r>
      <w:r w:rsidR="000771C2">
        <w:fldChar w:fldCharType="separate"/>
      </w:r>
      <w:r w:rsidR="000771C2">
        <w:t xml:space="preserve">Figure </w:t>
      </w:r>
      <w:r w:rsidR="000771C2">
        <w:rPr>
          <w:noProof/>
        </w:rPr>
        <w:t>1</w:t>
      </w:r>
      <w:r w:rsidR="000771C2">
        <w:fldChar w:fldCharType="end"/>
      </w:r>
      <w:r w:rsidR="000771C2">
        <w:t>.</w:t>
      </w:r>
    </w:p>
    <w:p w14:paraId="34CF7EA8" w14:textId="77777777" w:rsidR="000771C2" w:rsidRDefault="000771C2" w:rsidP="000771C2">
      <w:pPr>
        <w:keepNext/>
        <w:spacing w:line="360" w:lineRule="auto"/>
        <w:jc w:val="both"/>
      </w:pPr>
      <w:r>
        <w:rPr>
          <w:noProof/>
        </w:rPr>
        <w:drawing>
          <wp:inline distT="0" distB="0" distL="0" distR="0" wp14:anchorId="011005F5" wp14:editId="29D58A2D">
            <wp:extent cx="5760720" cy="36360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3636010"/>
                    </a:xfrm>
                    <a:prstGeom prst="rect">
                      <a:avLst/>
                    </a:prstGeom>
                    <a:noFill/>
                    <a:ln>
                      <a:noFill/>
                    </a:ln>
                  </pic:spPr>
                </pic:pic>
              </a:graphicData>
            </a:graphic>
          </wp:inline>
        </w:drawing>
      </w:r>
    </w:p>
    <w:p w14:paraId="4A95399D" w14:textId="0D80F0A4" w:rsidR="000771C2" w:rsidRPr="00E74D85" w:rsidRDefault="000771C2" w:rsidP="000771C2">
      <w:pPr>
        <w:pStyle w:val="Caption"/>
        <w:jc w:val="both"/>
        <w:rPr>
          <w:color w:val="FF0000"/>
        </w:rPr>
      </w:pPr>
      <w:bookmarkStart w:id="0" w:name="_Ref51311299"/>
      <w:r>
        <w:t xml:space="preserve">Figure </w:t>
      </w:r>
      <w:fldSimple w:instr=" SEQ Figure \* ARABIC ">
        <w:r>
          <w:rPr>
            <w:noProof/>
          </w:rPr>
          <w:t>1</w:t>
        </w:r>
      </w:fldSimple>
      <w:bookmarkEnd w:id="0"/>
      <w:r>
        <w:t xml:space="preserve">: Map of sampling sites for the combines River Type 10 + 11 with information on sampling date. The color of the points shows the season the sample was taken in. </w:t>
      </w:r>
    </w:p>
    <w:p w14:paraId="019AA85F" w14:textId="1FE77486" w:rsidR="000771C2" w:rsidRDefault="000A486C" w:rsidP="00C34A1C">
      <w:pPr>
        <w:spacing w:line="360" w:lineRule="auto"/>
        <w:jc w:val="both"/>
      </w:pPr>
      <w:r>
        <w:t>To visualize difference</w:t>
      </w:r>
      <w:r w:rsidR="000771C2">
        <w:t>s</w:t>
      </w:r>
      <w:r>
        <w:t xml:space="preserve"> between the seasons we used Nonmetric multidimensional scaling (NMDS) on Jaccard dissimilarity matrices. The resulting </w:t>
      </w:r>
      <w:r w:rsidR="000771C2">
        <w:t xml:space="preserve">NMDS </w:t>
      </w:r>
      <w:r>
        <w:t>plots are available in the</w:t>
      </w:r>
      <w:r w:rsidR="000771C2">
        <w:t xml:space="preserve"> </w:t>
      </w:r>
      <w:r w:rsidRPr="000771C2">
        <w:t>GetRealDrive</w:t>
      </w:r>
      <w:r w:rsidR="000771C2" w:rsidRPr="000771C2">
        <w:t xml:space="preserve"> (</w:t>
      </w:r>
      <w:hyperlink r:id="rId8" w:history="1">
        <w:r w:rsidR="000771C2" w:rsidRPr="000771C2">
          <w:rPr>
            <w:rStyle w:val="Hyperlink"/>
          </w:rPr>
          <w:t>Invertebrates</w:t>
        </w:r>
      </w:hyperlink>
      <w:r w:rsidR="000771C2">
        <w:rPr>
          <w:color w:val="FF0000"/>
        </w:rPr>
        <w:t xml:space="preserve"> </w:t>
      </w:r>
      <w:r w:rsidR="000771C2" w:rsidRPr="000771C2">
        <w:t>and</w:t>
      </w:r>
      <w:r w:rsidR="000771C2">
        <w:rPr>
          <w:color w:val="FF0000"/>
        </w:rPr>
        <w:t xml:space="preserve"> </w:t>
      </w:r>
      <w:hyperlink r:id="rId9" w:history="1">
        <w:r w:rsidR="000771C2" w:rsidRPr="000771C2">
          <w:rPr>
            <w:rStyle w:val="Hyperlink"/>
          </w:rPr>
          <w:t>Diatoms</w:t>
        </w:r>
      </w:hyperlink>
      <w:r w:rsidR="000771C2" w:rsidRPr="000771C2">
        <w:t>)</w:t>
      </w:r>
      <w:r w:rsidR="00174966">
        <w:t xml:space="preserve">. </w:t>
      </w:r>
      <w:r w:rsidR="000771C2">
        <w:rPr>
          <w:color w:val="FF0000"/>
        </w:rPr>
        <w:fldChar w:fldCharType="begin"/>
      </w:r>
      <w:r w:rsidR="000771C2">
        <w:instrText xml:space="preserve"> REF _Ref51312530 \h </w:instrText>
      </w:r>
      <w:r w:rsidR="000771C2">
        <w:rPr>
          <w:color w:val="FF0000"/>
        </w:rPr>
      </w:r>
      <w:r w:rsidR="000771C2">
        <w:rPr>
          <w:color w:val="FF0000"/>
        </w:rPr>
        <w:fldChar w:fldCharType="separate"/>
      </w:r>
      <w:r w:rsidR="000771C2">
        <w:t xml:space="preserve">Figure </w:t>
      </w:r>
      <w:r w:rsidR="000771C2">
        <w:rPr>
          <w:noProof/>
        </w:rPr>
        <w:t>2</w:t>
      </w:r>
      <w:r w:rsidR="000771C2">
        <w:rPr>
          <w:color w:val="FF0000"/>
        </w:rPr>
        <w:fldChar w:fldCharType="end"/>
      </w:r>
      <w:r w:rsidR="000771C2">
        <w:rPr>
          <w:color w:val="FF0000"/>
        </w:rPr>
        <w:t xml:space="preserve"> </w:t>
      </w:r>
      <w:r w:rsidR="00174966">
        <w:t xml:space="preserve">shows the NMDS plot for invertebrate samples in </w:t>
      </w:r>
      <w:r w:rsidR="00174966" w:rsidRPr="000771C2">
        <w:t>RT</w:t>
      </w:r>
      <w:r w:rsidR="000771C2">
        <w:t>10+11</w:t>
      </w:r>
      <w:r>
        <w:t>. Further, we evaluate</w:t>
      </w:r>
      <w:r w:rsidR="00174966">
        <w:t>d</w:t>
      </w:r>
      <w:r>
        <w:t xml:space="preserve"> whether the Jaccard </w:t>
      </w:r>
      <w:r w:rsidR="000771C2">
        <w:t xml:space="preserve">dissimilarity </w:t>
      </w:r>
      <w:r>
        <w:t>between sites would be better explained by spatial distance or by season.</w:t>
      </w:r>
      <w:r w:rsidR="00174966">
        <w:t xml:space="preserve"> To this end, we employed generalized dissimilarity modeling</w:t>
      </w:r>
      <w:r w:rsidR="00E74D85">
        <w:t xml:space="preserve"> (GDM)</w:t>
      </w:r>
      <w:r w:rsidR="00174966">
        <w:t>.</w:t>
      </w:r>
    </w:p>
    <w:p w14:paraId="5D10B712" w14:textId="77777777" w:rsidR="000771C2" w:rsidRDefault="000771C2" w:rsidP="000771C2">
      <w:pPr>
        <w:keepNext/>
        <w:spacing w:line="360" w:lineRule="auto"/>
        <w:jc w:val="both"/>
      </w:pPr>
      <w:r>
        <w:rPr>
          <w:noProof/>
        </w:rPr>
        <w:lastRenderedPageBreak/>
        <w:drawing>
          <wp:inline distT="0" distB="0" distL="0" distR="0" wp14:anchorId="14056BF3" wp14:editId="213907BC">
            <wp:extent cx="5760720" cy="5760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654C1DA1" w14:textId="7BA2242E" w:rsidR="000771C2" w:rsidRDefault="000771C2" w:rsidP="000771C2">
      <w:pPr>
        <w:pStyle w:val="Caption"/>
        <w:jc w:val="both"/>
      </w:pPr>
      <w:bookmarkStart w:id="1" w:name="_Ref51312530"/>
      <w:r>
        <w:t xml:space="preserve">Figure </w:t>
      </w:r>
      <w:fldSimple w:instr=" SEQ Figure \* ARABIC ">
        <w:r>
          <w:rPr>
            <w:noProof/>
          </w:rPr>
          <w:t>2</w:t>
        </w:r>
      </w:fldSimple>
      <w:bookmarkEnd w:id="1"/>
      <w:r>
        <w:t xml:space="preserve">: Nonmetric multidimensional scaling plot of Jaccard dissimilarity matrices for macroinvertebrate communities in RT10 + 11. The color of the points shows the season. Convex hulls surround all sampling points from one season. </w:t>
      </w:r>
    </w:p>
    <w:p w14:paraId="39F52C6E" w14:textId="5A0DC378" w:rsidR="00174966" w:rsidRDefault="00174966" w:rsidP="00C34A1C">
      <w:pPr>
        <w:spacing w:line="360" w:lineRule="auto"/>
        <w:jc w:val="both"/>
      </w:pPr>
      <w:r>
        <w:t xml:space="preserve"> </w:t>
      </w:r>
      <w:r w:rsidR="000A486C">
        <w:t xml:space="preserve"> </w:t>
      </w:r>
    </w:p>
    <w:p w14:paraId="200417FD" w14:textId="77777777" w:rsidR="000771C2" w:rsidRDefault="00E74D85" w:rsidP="00C34A1C">
      <w:pPr>
        <w:spacing w:line="360" w:lineRule="auto"/>
        <w:jc w:val="both"/>
        <w:rPr>
          <w:color w:val="FF0000"/>
        </w:rPr>
      </w:pPr>
      <w:r>
        <w:t xml:space="preserve">In GDMs, the response variable is the ecological </w:t>
      </w:r>
      <w:r w:rsidR="000771C2">
        <w:t>dissimilarity</w:t>
      </w:r>
      <w:r>
        <w:t xml:space="preserve"> between two sites (expressed in some a priori chosen </w:t>
      </w:r>
      <w:r w:rsidR="00E62CA8">
        <w:t xml:space="preserve">dissimilarity </w:t>
      </w:r>
      <w:r>
        <w:t>metric</w:t>
      </w:r>
      <w:r w:rsidR="00E62CA8">
        <w:t>, here Jaccard</w:t>
      </w:r>
      <w:r>
        <w:t xml:space="preserve">). Smooth functions are fitted to the environmental data and the differences between the values of these functions at the two sites of interest are used as explanatory variables. </w:t>
      </w:r>
      <w:r w:rsidR="00E62CA8">
        <w:t>By</w:t>
      </w:r>
      <w:r w:rsidR="00430873">
        <w:t xml:space="preserve"> us</w:t>
      </w:r>
      <w:r w:rsidR="00E62CA8">
        <w:t>ing</w:t>
      </w:r>
      <w:r w:rsidR="00430873">
        <w:t xml:space="preserve"> a generalized modeling </w:t>
      </w:r>
      <w:proofErr w:type="gramStart"/>
      <w:r w:rsidR="00430873">
        <w:t>framework</w:t>
      </w:r>
      <w:proofErr w:type="gramEnd"/>
      <w:r w:rsidR="00430873">
        <w:t xml:space="preserve"> </w:t>
      </w:r>
      <w:r w:rsidR="00E62CA8">
        <w:t xml:space="preserve">we can </w:t>
      </w:r>
      <w:r w:rsidR="00430873">
        <w:t xml:space="preserve">account for </w:t>
      </w:r>
      <w:r w:rsidR="00E62CA8">
        <w:t xml:space="preserve">the </w:t>
      </w:r>
      <w:r w:rsidR="00430873">
        <w:t>bounded nature of dissimilarity metrics</w:t>
      </w:r>
      <w:r w:rsidR="00E62CA8">
        <w:t xml:space="preserve"> </w:t>
      </w:r>
      <w:r w:rsidR="000771C2">
        <w:t xml:space="preserve">(between </w:t>
      </w:r>
      <w:r w:rsidR="00E62CA8">
        <w:t>0-1</w:t>
      </w:r>
      <w:r w:rsidR="000771C2">
        <w:t>)</w:t>
      </w:r>
      <w:r w:rsidR="00430873">
        <w:t xml:space="preserve"> and the smooth functions allow for variation in the rate of compositional turnover along gradient</w:t>
      </w:r>
      <w:r w:rsidR="00E62CA8">
        <w:t>s</w:t>
      </w:r>
      <w:r w:rsidR="00430873">
        <w:t>. The</w:t>
      </w:r>
      <w:r w:rsidR="000771C2">
        <w:t xml:space="preserve"> plots comparing</w:t>
      </w:r>
      <w:r w:rsidR="00430873">
        <w:t xml:space="preserve"> </w:t>
      </w:r>
      <w:r w:rsidR="000771C2">
        <w:t xml:space="preserve">the effect of spatial distance to that of season </w:t>
      </w:r>
      <w:r w:rsidR="00430873">
        <w:t xml:space="preserve">for all GDMs can be found in the </w:t>
      </w:r>
      <w:r w:rsidR="00430873" w:rsidRPr="000771C2">
        <w:t>GetRealDrive</w:t>
      </w:r>
      <w:r w:rsidR="000771C2" w:rsidRPr="000771C2">
        <w:t xml:space="preserve"> (</w:t>
      </w:r>
      <w:hyperlink r:id="rId11" w:history="1">
        <w:r w:rsidR="000771C2" w:rsidRPr="000771C2">
          <w:rPr>
            <w:rStyle w:val="Hyperlink"/>
          </w:rPr>
          <w:t>Invertebrates</w:t>
        </w:r>
      </w:hyperlink>
      <w:r w:rsidR="000771C2" w:rsidRPr="000771C2">
        <w:t xml:space="preserve"> and </w:t>
      </w:r>
      <w:hyperlink r:id="rId12" w:history="1">
        <w:r w:rsidR="000771C2" w:rsidRPr="000771C2">
          <w:rPr>
            <w:rStyle w:val="Hyperlink"/>
          </w:rPr>
          <w:t>Diatoms</w:t>
        </w:r>
      </w:hyperlink>
      <w:r w:rsidR="000771C2" w:rsidRPr="000771C2">
        <w:t>)</w:t>
      </w:r>
      <w:r w:rsidR="00430873">
        <w:t xml:space="preserve">, and that for </w:t>
      </w:r>
      <w:r w:rsidR="000771C2">
        <w:t xml:space="preserve">invertebrates in </w:t>
      </w:r>
      <w:r w:rsidR="00430873" w:rsidRPr="000771C2">
        <w:t>RT</w:t>
      </w:r>
      <w:r w:rsidR="000771C2">
        <w:t>10 + 11</w:t>
      </w:r>
      <w:r w:rsidR="00430873">
        <w:t xml:space="preserve"> is shown in</w:t>
      </w:r>
      <w:r w:rsidR="000771C2">
        <w:rPr>
          <w:color w:val="FF0000"/>
        </w:rPr>
        <w:t xml:space="preserve"> </w:t>
      </w:r>
    </w:p>
    <w:p w14:paraId="01A661BC" w14:textId="77777777" w:rsidR="000771C2" w:rsidRDefault="000771C2" w:rsidP="000771C2">
      <w:pPr>
        <w:keepNext/>
        <w:spacing w:line="360" w:lineRule="auto"/>
        <w:jc w:val="both"/>
      </w:pPr>
      <w:r>
        <w:rPr>
          <w:noProof/>
        </w:rPr>
        <w:lastRenderedPageBreak/>
        <w:drawing>
          <wp:inline distT="0" distB="0" distL="0" distR="0" wp14:anchorId="01D83C27" wp14:editId="757FB397">
            <wp:extent cx="4271749" cy="42717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76255" cy="4276255"/>
                    </a:xfrm>
                    <a:prstGeom prst="rect">
                      <a:avLst/>
                    </a:prstGeom>
                    <a:noFill/>
                    <a:ln>
                      <a:noFill/>
                    </a:ln>
                  </pic:spPr>
                </pic:pic>
              </a:graphicData>
            </a:graphic>
          </wp:inline>
        </w:drawing>
      </w:r>
    </w:p>
    <w:p w14:paraId="125A3C1F" w14:textId="740DF74B" w:rsidR="00E74D85" w:rsidRPr="000771C2" w:rsidRDefault="000771C2" w:rsidP="000771C2">
      <w:pPr>
        <w:pStyle w:val="Caption"/>
        <w:jc w:val="both"/>
      </w:pPr>
      <w:r>
        <w:t xml:space="preserve">Figure </w:t>
      </w:r>
      <w:fldSimple w:instr=" SEQ Figure \* ARABIC ">
        <w:r>
          <w:rPr>
            <w:noProof/>
          </w:rPr>
          <w:t>3</w:t>
        </w:r>
      </w:fldSimple>
      <w:r>
        <w:t>: Partial ecological distance between sites with increasing geographic distance (</w:t>
      </w:r>
      <w:r w:rsidRPr="000771C2">
        <w:rPr>
          <w:b/>
          <w:bCs/>
        </w:rPr>
        <w:t>A</w:t>
      </w:r>
      <w:r>
        <w:t xml:space="preserve">) or </w:t>
      </w:r>
      <w:proofErr w:type="spellStart"/>
      <w:r>
        <w:t>chaning</w:t>
      </w:r>
      <w:proofErr w:type="spellEnd"/>
      <w:r>
        <w:t xml:space="preserve"> season (</w:t>
      </w:r>
      <w:r w:rsidRPr="000771C2">
        <w:rPr>
          <w:b/>
          <w:bCs/>
        </w:rPr>
        <w:t>B</w:t>
      </w:r>
      <w:r>
        <w:t xml:space="preserve">, 1 = spring, 2 = summer, 3 = summer, and 4 = winter) predicted with Generalized Dissimilarity models. </w:t>
      </w:r>
    </w:p>
    <w:p w14:paraId="1BC90887" w14:textId="7D5A580D" w:rsidR="00430873" w:rsidRPr="00430873" w:rsidRDefault="00430873" w:rsidP="00C34A1C">
      <w:pPr>
        <w:spacing w:line="360" w:lineRule="auto"/>
        <w:jc w:val="both"/>
      </w:pPr>
      <w:r>
        <w:t xml:space="preserve">Based on </w:t>
      </w:r>
      <w:r w:rsidR="000771C2">
        <w:t xml:space="preserve">the results of </w:t>
      </w:r>
      <w:r>
        <w:t>NMDS and GDM</w:t>
      </w:r>
      <w:r w:rsidR="000771C2">
        <w:t>s</w:t>
      </w:r>
      <w:r w:rsidR="00370208">
        <w:t>,</w:t>
      </w:r>
      <w:r>
        <w:t xml:space="preserve"> we selected RT </w:t>
      </w:r>
      <w:r w:rsidR="000771C2">
        <w:t xml:space="preserve">10 + 11 and RT 15 + 16 for invertebrates </w:t>
      </w:r>
      <w:r>
        <w:t>an</w:t>
      </w:r>
      <w:r w:rsidR="000771C2">
        <w:t>d RT10</w:t>
      </w:r>
      <w:r>
        <w:t xml:space="preserve"> and </w:t>
      </w:r>
      <w:r w:rsidR="000771C2">
        <w:t>RT15</w:t>
      </w:r>
      <w:r>
        <w:t xml:space="preserve"> for diatoms.</w:t>
      </w:r>
      <w:r w:rsidR="00370208">
        <w:t xml:space="preserve"> For these four river types sTA were derived in the same way as the non-seasonal TAs (see prior documents in GetRealDrive</w:t>
      </w:r>
      <w:r w:rsidR="00E62CA8">
        <w:t xml:space="preserve">).  </w:t>
      </w:r>
    </w:p>
    <w:p w14:paraId="4108E2C7" w14:textId="2721E637" w:rsidR="00625FCB" w:rsidRDefault="00174966" w:rsidP="00625FCB">
      <w:pPr>
        <w:pStyle w:val="Heading1"/>
      </w:pPr>
      <w:r w:rsidRPr="00C34A1C">
        <w:t>Pattern</w:t>
      </w:r>
      <w:r w:rsidR="000771C2">
        <w:t>s in and</w:t>
      </w:r>
      <w:r w:rsidRPr="00C34A1C">
        <w:t xml:space="preserve"> overlap </w:t>
      </w:r>
      <w:r w:rsidR="000771C2">
        <w:t>between seasonal assemblages</w:t>
      </w:r>
    </w:p>
    <w:p w14:paraId="59022720" w14:textId="416E6288" w:rsidR="00625FCB" w:rsidRDefault="00650ACB" w:rsidP="00650ACB">
      <w:pPr>
        <w:spacing w:line="360" w:lineRule="auto"/>
        <w:jc w:val="both"/>
      </w:pPr>
      <w:r>
        <w:t xml:space="preserve">In </w:t>
      </w:r>
      <w:r w:rsidR="003C00CE">
        <w:t>r</w:t>
      </w:r>
      <w:r>
        <w:t xml:space="preserve">iver </w:t>
      </w:r>
      <w:r w:rsidR="003C00CE">
        <w:t>t</w:t>
      </w:r>
      <w:r>
        <w:t xml:space="preserve">ype 11, the number of diatom taxa in the sTAs did not vary strongly between the seasons </w:t>
      </w:r>
      <w:r w:rsidR="000771C2">
        <w:t>(</w:t>
      </w:r>
      <w:r w:rsidR="000771C2">
        <w:fldChar w:fldCharType="begin"/>
      </w:r>
      <w:r w:rsidR="000771C2">
        <w:instrText xml:space="preserve"> REF _Ref51314403 \h </w:instrText>
      </w:r>
      <w:r w:rsidR="000771C2">
        <w:fldChar w:fldCharType="separate"/>
      </w:r>
      <w:r w:rsidR="000771C2">
        <w:t xml:space="preserve">Table </w:t>
      </w:r>
      <w:r w:rsidR="000771C2">
        <w:rPr>
          <w:noProof/>
        </w:rPr>
        <w:t>1</w:t>
      </w:r>
      <w:r w:rsidR="000771C2">
        <w:fldChar w:fldCharType="end"/>
      </w:r>
      <w:r w:rsidR="000771C2">
        <w:t>)</w:t>
      </w:r>
      <w:r>
        <w:t>. The summer and autumn sTAs were more similar to each other than either of them</w:t>
      </w:r>
      <w:r w:rsidR="000771C2">
        <w:t xml:space="preserve"> was</w:t>
      </w:r>
      <w:r>
        <w:t xml:space="preserve"> to the winter sTA. The latter was most similar to </w:t>
      </w:r>
      <w:r w:rsidR="003C00CE">
        <w:t>the su</w:t>
      </w:r>
      <w:r>
        <w:t>mmer</w:t>
      </w:r>
      <w:r w:rsidR="003C00CE">
        <w:t xml:space="preserve"> sTA</w:t>
      </w:r>
      <w:r>
        <w:t xml:space="preserve">, as they share some </w:t>
      </w:r>
      <w:r w:rsidRPr="00650ACB">
        <w:rPr>
          <w:i/>
          <w:iCs/>
        </w:rPr>
        <w:t>Gomphonema</w:t>
      </w:r>
      <w:r>
        <w:t xml:space="preserve"> species (</w:t>
      </w:r>
      <w:r w:rsidRPr="00650ACB">
        <w:rPr>
          <w:i/>
          <w:iCs/>
        </w:rPr>
        <w:t>Gomphonema olivaceum olivaceoides</w:t>
      </w:r>
      <w:r>
        <w:t xml:space="preserve"> and </w:t>
      </w:r>
      <w:r w:rsidRPr="00650ACB">
        <w:rPr>
          <w:i/>
          <w:iCs/>
        </w:rPr>
        <w:t xml:space="preserve">Gomphonema parvulum </w:t>
      </w:r>
      <w:r w:rsidRPr="000771C2">
        <w:rPr>
          <w:i/>
          <w:iCs/>
        </w:rPr>
        <w:t>Complex</w:t>
      </w:r>
      <w:r>
        <w:t xml:space="preserve">) which are absent from the autumn sTA with exception of </w:t>
      </w:r>
      <w:r w:rsidRPr="00650ACB">
        <w:rPr>
          <w:i/>
          <w:iCs/>
        </w:rPr>
        <w:t xml:space="preserve">Gomphonema pumilum </w:t>
      </w:r>
      <w:r w:rsidRPr="000771C2">
        <w:rPr>
          <w:i/>
          <w:iCs/>
        </w:rPr>
        <w:t>Complex</w:t>
      </w:r>
      <w:r>
        <w:t xml:space="preserve">. </w:t>
      </w:r>
    </w:p>
    <w:p w14:paraId="581610C1" w14:textId="23D5A509" w:rsidR="000771C2" w:rsidRDefault="000771C2" w:rsidP="000771C2">
      <w:pPr>
        <w:pStyle w:val="Caption"/>
        <w:keepNext/>
      </w:pPr>
      <w:bookmarkStart w:id="2" w:name="_Ref51314403"/>
      <w:bookmarkStart w:id="3" w:name="_Ref51314395"/>
      <w:r>
        <w:t xml:space="preserve">Table </w:t>
      </w:r>
      <w:fldSimple w:instr=" SEQ Table \* ARABIC ">
        <w:r>
          <w:rPr>
            <w:noProof/>
          </w:rPr>
          <w:t>1</w:t>
        </w:r>
      </w:fldSimple>
      <w:bookmarkEnd w:id="2"/>
      <w:r>
        <w:t xml:space="preserve"> Overlap between seasonal typical assemblages (sTA) of diatoms in river type </w:t>
      </w:r>
      <w:proofErr w:type="gramStart"/>
      <w:r>
        <w:t>11  expressed</w:t>
      </w:r>
      <w:proofErr w:type="gramEnd"/>
      <w:r>
        <w:t xml:space="preserve"> in percent of taxa in row sTA also present in column sTA. The n in the row names shows the number of taxa in the respective sTA.</w:t>
      </w:r>
      <w:bookmarkEnd w:id="3"/>
      <w:r>
        <w:t xml:space="preserve"> </w:t>
      </w:r>
    </w:p>
    <w:tbl>
      <w:tblPr>
        <w:tblStyle w:val="ListTable4-Accent3"/>
        <w:tblW w:w="0" w:type="auto"/>
        <w:tblLook w:val="04A0" w:firstRow="1" w:lastRow="0" w:firstColumn="1" w:lastColumn="0" w:noHBand="0" w:noVBand="1"/>
      </w:tblPr>
      <w:tblGrid>
        <w:gridCol w:w="2265"/>
        <w:gridCol w:w="2265"/>
        <w:gridCol w:w="2266"/>
        <w:gridCol w:w="2266"/>
      </w:tblGrid>
      <w:tr w:rsidR="00650ACB" w14:paraId="6C3146CE" w14:textId="77777777" w:rsidTr="000771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0BC44F1F" w14:textId="77777777" w:rsidR="00650ACB" w:rsidRDefault="00650ACB" w:rsidP="00625FCB"/>
        </w:tc>
        <w:tc>
          <w:tcPr>
            <w:tcW w:w="2265" w:type="dxa"/>
          </w:tcPr>
          <w:p w14:paraId="051C0EE3" w14:textId="563CD59D" w:rsidR="00650ACB" w:rsidRDefault="00650ACB" w:rsidP="00625FCB">
            <w:pPr>
              <w:cnfStyle w:val="100000000000" w:firstRow="1" w:lastRow="0" w:firstColumn="0" w:lastColumn="0" w:oddVBand="0" w:evenVBand="0" w:oddHBand="0" w:evenHBand="0" w:firstRowFirstColumn="0" w:firstRowLastColumn="0" w:lastRowFirstColumn="0" w:lastRowLastColumn="0"/>
            </w:pPr>
            <w:r>
              <w:t>Summer</w:t>
            </w:r>
          </w:p>
        </w:tc>
        <w:tc>
          <w:tcPr>
            <w:tcW w:w="2266" w:type="dxa"/>
          </w:tcPr>
          <w:p w14:paraId="2073DDE7" w14:textId="6ACC9B5A" w:rsidR="00650ACB" w:rsidRDefault="00650ACB" w:rsidP="00625FCB">
            <w:pPr>
              <w:cnfStyle w:val="100000000000" w:firstRow="1" w:lastRow="0" w:firstColumn="0" w:lastColumn="0" w:oddVBand="0" w:evenVBand="0" w:oddHBand="0" w:evenHBand="0" w:firstRowFirstColumn="0" w:firstRowLastColumn="0" w:lastRowFirstColumn="0" w:lastRowLastColumn="0"/>
            </w:pPr>
            <w:r>
              <w:t xml:space="preserve">Autumn </w:t>
            </w:r>
          </w:p>
        </w:tc>
        <w:tc>
          <w:tcPr>
            <w:tcW w:w="2266" w:type="dxa"/>
          </w:tcPr>
          <w:p w14:paraId="1814ACAE" w14:textId="12C9EFC8" w:rsidR="00650ACB" w:rsidRDefault="00650ACB" w:rsidP="00625FCB">
            <w:pPr>
              <w:cnfStyle w:val="100000000000" w:firstRow="1" w:lastRow="0" w:firstColumn="0" w:lastColumn="0" w:oddVBand="0" w:evenVBand="0" w:oddHBand="0" w:evenHBand="0" w:firstRowFirstColumn="0" w:firstRowLastColumn="0" w:lastRowFirstColumn="0" w:lastRowLastColumn="0"/>
            </w:pPr>
            <w:r>
              <w:t>Winter</w:t>
            </w:r>
          </w:p>
        </w:tc>
      </w:tr>
      <w:tr w:rsidR="00650ACB" w14:paraId="48D4A200" w14:textId="77777777"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3976447F" w14:textId="5AE6DDC3" w:rsidR="00650ACB" w:rsidRDefault="00650ACB" w:rsidP="00625FCB">
            <w:r>
              <w:t>Summer (n = 28)</w:t>
            </w:r>
          </w:p>
        </w:tc>
        <w:tc>
          <w:tcPr>
            <w:tcW w:w="2265" w:type="dxa"/>
          </w:tcPr>
          <w:p w14:paraId="092E9920" w14:textId="63B5AD07" w:rsidR="00650ACB" w:rsidRDefault="00650ACB" w:rsidP="00625FCB">
            <w:pPr>
              <w:cnfStyle w:val="000000100000" w:firstRow="0" w:lastRow="0" w:firstColumn="0" w:lastColumn="0" w:oddVBand="0" w:evenVBand="0" w:oddHBand="1" w:evenHBand="0" w:firstRowFirstColumn="0" w:firstRowLastColumn="0" w:lastRowFirstColumn="0" w:lastRowLastColumn="0"/>
            </w:pPr>
            <w:r>
              <w:t>100</w:t>
            </w:r>
            <w:r w:rsidR="000771C2">
              <w:t>%</w:t>
            </w:r>
          </w:p>
        </w:tc>
        <w:tc>
          <w:tcPr>
            <w:tcW w:w="2266" w:type="dxa"/>
          </w:tcPr>
          <w:p w14:paraId="5BB5240F" w14:textId="0700AF7B" w:rsidR="00650ACB" w:rsidRDefault="00650ACB" w:rsidP="00625FCB">
            <w:pPr>
              <w:cnfStyle w:val="000000100000" w:firstRow="0" w:lastRow="0" w:firstColumn="0" w:lastColumn="0" w:oddVBand="0" w:evenVBand="0" w:oddHBand="1" w:evenHBand="0" w:firstRowFirstColumn="0" w:firstRowLastColumn="0" w:lastRowFirstColumn="0" w:lastRowLastColumn="0"/>
            </w:pPr>
            <w:r>
              <w:t>46.4</w:t>
            </w:r>
            <w:r w:rsidR="000771C2">
              <w:t>%</w:t>
            </w:r>
          </w:p>
        </w:tc>
        <w:tc>
          <w:tcPr>
            <w:tcW w:w="2266" w:type="dxa"/>
          </w:tcPr>
          <w:p w14:paraId="4F353F92" w14:textId="27A8E847" w:rsidR="00650ACB" w:rsidRDefault="00650ACB" w:rsidP="00625FCB">
            <w:pPr>
              <w:cnfStyle w:val="000000100000" w:firstRow="0" w:lastRow="0" w:firstColumn="0" w:lastColumn="0" w:oddVBand="0" w:evenVBand="0" w:oddHBand="1" w:evenHBand="0" w:firstRowFirstColumn="0" w:firstRowLastColumn="0" w:lastRowFirstColumn="0" w:lastRowLastColumn="0"/>
            </w:pPr>
            <w:r>
              <w:t>35.7</w:t>
            </w:r>
            <w:r w:rsidR="000771C2">
              <w:t>%</w:t>
            </w:r>
          </w:p>
        </w:tc>
      </w:tr>
      <w:tr w:rsidR="00650ACB" w14:paraId="6C09BA28" w14:textId="77777777" w:rsidTr="000771C2">
        <w:tc>
          <w:tcPr>
            <w:cnfStyle w:val="001000000000" w:firstRow="0" w:lastRow="0" w:firstColumn="1" w:lastColumn="0" w:oddVBand="0" w:evenVBand="0" w:oddHBand="0" w:evenHBand="0" w:firstRowFirstColumn="0" w:firstRowLastColumn="0" w:lastRowFirstColumn="0" w:lastRowLastColumn="0"/>
            <w:tcW w:w="2265" w:type="dxa"/>
          </w:tcPr>
          <w:p w14:paraId="2057AB4D" w14:textId="03A7E41D" w:rsidR="00650ACB" w:rsidRDefault="00650ACB" w:rsidP="00625FCB">
            <w:r>
              <w:t>Autumn (n = 21)</w:t>
            </w:r>
          </w:p>
        </w:tc>
        <w:tc>
          <w:tcPr>
            <w:tcW w:w="2265" w:type="dxa"/>
          </w:tcPr>
          <w:p w14:paraId="5E535F85" w14:textId="4BBBBEEF" w:rsidR="00650ACB" w:rsidRDefault="00650ACB" w:rsidP="00625FCB">
            <w:pPr>
              <w:cnfStyle w:val="000000000000" w:firstRow="0" w:lastRow="0" w:firstColumn="0" w:lastColumn="0" w:oddVBand="0" w:evenVBand="0" w:oddHBand="0" w:evenHBand="0" w:firstRowFirstColumn="0" w:firstRowLastColumn="0" w:lastRowFirstColumn="0" w:lastRowLastColumn="0"/>
            </w:pPr>
            <w:r>
              <w:t>61.9</w:t>
            </w:r>
            <w:r w:rsidR="000771C2">
              <w:t>%</w:t>
            </w:r>
          </w:p>
        </w:tc>
        <w:tc>
          <w:tcPr>
            <w:tcW w:w="2266" w:type="dxa"/>
          </w:tcPr>
          <w:p w14:paraId="3F845426" w14:textId="4058A75F" w:rsidR="00650ACB" w:rsidRDefault="00650ACB" w:rsidP="00625FCB">
            <w:pPr>
              <w:cnfStyle w:val="000000000000" w:firstRow="0" w:lastRow="0" w:firstColumn="0" w:lastColumn="0" w:oddVBand="0" w:evenVBand="0" w:oddHBand="0" w:evenHBand="0" w:firstRowFirstColumn="0" w:firstRowLastColumn="0" w:lastRowFirstColumn="0" w:lastRowLastColumn="0"/>
            </w:pPr>
            <w:r>
              <w:t>100</w:t>
            </w:r>
            <w:r w:rsidR="000771C2">
              <w:t>%</w:t>
            </w:r>
          </w:p>
        </w:tc>
        <w:tc>
          <w:tcPr>
            <w:tcW w:w="2266" w:type="dxa"/>
          </w:tcPr>
          <w:p w14:paraId="529CFFAF" w14:textId="43622818" w:rsidR="00650ACB" w:rsidRDefault="00650ACB" w:rsidP="00625FCB">
            <w:pPr>
              <w:cnfStyle w:val="000000000000" w:firstRow="0" w:lastRow="0" w:firstColumn="0" w:lastColumn="0" w:oddVBand="0" w:evenVBand="0" w:oddHBand="0" w:evenHBand="0" w:firstRowFirstColumn="0" w:firstRowLastColumn="0" w:lastRowFirstColumn="0" w:lastRowLastColumn="0"/>
            </w:pPr>
            <w:r>
              <w:t>38.1</w:t>
            </w:r>
            <w:r w:rsidR="000771C2">
              <w:t>%</w:t>
            </w:r>
          </w:p>
        </w:tc>
      </w:tr>
      <w:tr w:rsidR="00650ACB" w14:paraId="0E54BE8A" w14:textId="77777777"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4C378BB7" w14:textId="4E4649CE" w:rsidR="00650ACB" w:rsidRDefault="00650ACB" w:rsidP="00625FCB">
            <w:r>
              <w:t>Winter (n = 22)</w:t>
            </w:r>
          </w:p>
        </w:tc>
        <w:tc>
          <w:tcPr>
            <w:tcW w:w="2265" w:type="dxa"/>
          </w:tcPr>
          <w:p w14:paraId="09F7B6A3" w14:textId="7C98A50C" w:rsidR="00650ACB" w:rsidRDefault="00650ACB" w:rsidP="00625FCB">
            <w:pPr>
              <w:cnfStyle w:val="000000100000" w:firstRow="0" w:lastRow="0" w:firstColumn="0" w:lastColumn="0" w:oddVBand="0" w:evenVBand="0" w:oddHBand="1" w:evenHBand="0" w:firstRowFirstColumn="0" w:firstRowLastColumn="0" w:lastRowFirstColumn="0" w:lastRowLastColumn="0"/>
            </w:pPr>
            <w:r>
              <w:t>45.5</w:t>
            </w:r>
            <w:r w:rsidR="000771C2">
              <w:t>%</w:t>
            </w:r>
          </w:p>
        </w:tc>
        <w:tc>
          <w:tcPr>
            <w:tcW w:w="2266" w:type="dxa"/>
          </w:tcPr>
          <w:p w14:paraId="7F2645CE" w14:textId="2419CF5D" w:rsidR="00650ACB" w:rsidRDefault="00650ACB" w:rsidP="00625FCB">
            <w:pPr>
              <w:cnfStyle w:val="000000100000" w:firstRow="0" w:lastRow="0" w:firstColumn="0" w:lastColumn="0" w:oddVBand="0" w:evenVBand="0" w:oddHBand="1" w:evenHBand="0" w:firstRowFirstColumn="0" w:firstRowLastColumn="0" w:lastRowFirstColumn="0" w:lastRowLastColumn="0"/>
            </w:pPr>
            <w:r>
              <w:t>36.4</w:t>
            </w:r>
            <w:r w:rsidR="000771C2">
              <w:t>%</w:t>
            </w:r>
          </w:p>
        </w:tc>
        <w:tc>
          <w:tcPr>
            <w:tcW w:w="2266" w:type="dxa"/>
          </w:tcPr>
          <w:p w14:paraId="7A50F1AF" w14:textId="0D34F330" w:rsidR="00650ACB" w:rsidRDefault="00650ACB" w:rsidP="00625FCB">
            <w:pPr>
              <w:cnfStyle w:val="000000100000" w:firstRow="0" w:lastRow="0" w:firstColumn="0" w:lastColumn="0" w:oddVBand="0" w:evenVBand="0" w:oddHBand="1" w:evenHBand="0" w:firstRowFirstColumn="0" w:firstRowLastColumn="0" w:lastRowFirstColumn="0" w:lastRowLastColumn="0"/>
            </w:pPr>
            <w:r>
              <w:t>100</w:t>
            </w:r>
            <w:r w:rsidR="000771C2">
              <w:t>%</w:t>
            </w:r>
          </w:p>
        </w:tc>
      </w:tr>
    </w:tbl>
    <w:p w14:paraId="5A83B51E" w14:textId="1DF2742A" w:rsidR="00625FCB" w:rsidRDefault="00650ACB" w:rsidP="00625FCB">
      <w:r w:rsidRPr="00625FCB">
        <w:rPr>
          <w:noProof/>
        </w:rPr>
        <mc:AlternateContent>
          <mc:Choice Requires="wps">
            <w:drawing>
              <wp:anchor distT="0" distB="0" distL="114300" distR="114300" simplePos="0" relativeHeight="251659264" behindDoc="0" locked="0" layoutInCell="1" allowOverlap="1" wp14:anchorId="4B25001D" wp14:editId="4C7A60D9">
                <wp:simplePos x="0" y="0"/>
                <wp:positionH relativeFrom="column">
                  <wp:posOffset>285750</wp:posOffset>
                </wp:positionH>
                <wp:positionV relativeFrom="paragraph">
                  <wp:posOffset>270827</wp:posOffset>
                </wp:positionV>
                <wp:extent cx="5005281" cy="1109856"/>
                <wp:effectExtent l="0" t="0" r="0" b="0"/>
                <wp:wrapNone/>
                <wp:docPr id="6" name="TextBox 5">
                  <a:extLst xmlns:a="http://schemas.openxmlformats.org/drawingml/2006/main">
                    <a:ext uri="{FF2B5EF4-FFF2-40B4-BE49-F238E27FC236}">
                      <a16:creationId xmlns:a16="http://schemas.microsoft.com/office/drawing/2014/main" id="{8DD17A7F-7E68-4497-A9FB-EC9432595013}"/>
                    </a:ext>
                  </a:extLst>
                </wp:docPr>
                <wp:cNvGraphicFramePr/>
                <a:graphic xmlns:a="http://schemas.openxmlformats.org/drawingml/2006/main">
                  <a:graphicData uri="http://schemas.microsoft.com/office/word/2010/wordprocessingShape">
                    <wps:wsp>
                      <wps:cNvSpPr txBox="1"/>
                      <wps:spPr>
                        <a:xfrm>
                          <a:off x="0" y="0"/>
                          <a:ext cx="5005281" cy="1109856"/>
                        </a:xfrm>
                        <a:prstGeom prst="rect">
                          <a:avLst/>
                        </a:prstGeom>
                        <a:noFill/>
                      </wps:spPr>
                      <wps:txbx>
                        <w:txbxContent>
                          <w:p w14:paraId="0D57A3E7" w14:textId="21EDF5FC" w:rsidR="00625FCB" w:rsidRPr="00625FCB" w:rsidRDefault="00625FCB" w:rsidP="00625FCB">
                            <w:pPr>
                              <w:rPr>
                                <w:sz w:val="16"/>
                                <w:szCs w:val="16"/>
                              </w:rPr>
                            </w:pPr>
                          </w:p>
                        </w:txbxContent>
                      </wps:txbx>
                      <wps:bodyPr wrap="none" lIns="0" tIns="0" rIns="0" bIns="0" rtlCol="0">
                        <a:spAutoFit/>
                      </wps:bodyPr>
                    </wps:wsp>
                  </a:graphicData>
                </a:graphic>
              </wp:anchor>
            </w:drawing>
          </mc:Choice>
          <mc:Fallback>
            <w:pict>
              <v:shapetype w14:anchorId="4B25001D" id="_x0000_t202" coordsize="21600,21600" o:spt="202" path="m,l,21600r21600,l21600,xe">
                <v:stroke joinstyle="miter"/>
                <v:path gradientshapeok="t" o:connecttype="rect"/>
              </v:shapetype>
              <v:shape id="TextBox 5" o:spid="_x0000_s1026" type="#_x0000_t202" style="position:absolute;margin-left:22.5pt;margin-top:21.3pt;width:394.1pt;height:87.4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" filled="f" stroked="f">
                <v:textbox style="mso-fit-shape-to-text:t" inset="0,0,0,0">
                  <w:txbxContent>
                    <w:p w14:paraId="0D57A3E7" w14:textId="21EDF5FC" w:rsidR="00625FCB" w:rsidRPr="00625FCB" w:rsidRDefault="00625FCB" w:rsidP="00625FCB">
                      <w:pPr>
                        <w:rPr>
                          <w:sz w:val="16"/>
                          <w:szCs w:val="16"/>
                        </w:rPr>
                      </w:pPr>
                    </w:p>
                  </w:txbxContent>
                </v:textbox>
              </v:shape>
            </w:pict>
          </mc:Fallback>
        </mc:AlternateContent>
      </w:r>
    </w:p>
    <w:p w14:paraId="3DE85DE6" w14:textId="77777777" w:rsidR="000771C2" w:rsidRDefault="000771C2" w:rsidP="000771C2">
      <w:pPr>
        <w:spacing w:line="360" w:lineRule="auto"/>
        <w:jc w:val="both"/>
      </w:pPr>
      <w:r>
        <w:t>For diatom in RT</w:t>
      </w:r>
      <w:r w:rsidR="003C00CE">
        <w:t xml:space="preserve"> 15, the winter sTA is considerably larger than the summer and autumn sTAs.  </w:t>
      </w:r>
    </w:p>
    <w:p w14:paraId="5CC9B6BE" w14:textId="43FABE18" w:rsidR="00625FCB" w:rsidRDefault="000771C2" w:rsidP="000771C2">
      <w:pPr>
        <w:spacing w:line="360" w:lineRule="auto"/>
        <w:jc w:val="both"/>
      </w:pPr>
      <w:r>
        <w:lastRenderedPageBreak/>
        <w:t xml:space="preserve">Both, the summer and the autumn sTAs, overlap 81.2% with the winter sTA.  Therefore, they cross the threshold of 75% overlap we used to delineate redundant TAs. The overlap between the winter sTA and either summer or autumn sTA is of a similar size (41.4% and 44.8%). In general, the overlaps in river type 15 are larger than those in river type 11 which might indicate a weaker seasonal turnover in these ecosystems. </w:t>
      </w:r>
    </w:p>
    <w:p w14:paraId="4DF18A8C" w14:textId="458988DA" w:rsidR="000771C2" w:rsidRDefault="000771C2" w:rsidP="000771C2">
      <w:pPr>
        <w:pStyle w:val="Caption"/>
        <w:keepNext/>
      </w:pPr>
      <w:r>
        <w:t xml:space="preserve">Table </w:t>
      </w:r>
      <w:fldSimple w:instr=" SEQ Table \* ARABIC ">
        <w:r>
          <w:rPr>
            <w:noProof/>
          </w:rPr>
          <w:t>2</w:t>
        </w:r>
      </w:fldSimple>
      <w:r w:rsidRPr="000771C2">
        <w:t xml:space="preserve"> </w:t>
      </w:r>
      <w:r>
        <w:t xml:space="preserve">Overlap between seasonal typical assemblages (sTA) of diatoms in river type </w:t>
      </w:r>
      <w:proofErr w:type="gramStart"/>
      <w:r>
        <w:t>15  expressed</w:t>
      </w:r>
      <w:proofErr w:type="gramEnd"/>
      <w:r>
        <w:t xml:space="preserve"> in percent of taxa in row sTA also present in column sTA. The n in the row names shows the number of taxa in the respective sTA. </w:t>
      </w:r>
    </w:p>
    <w:tbl>
      <w:tblPr>
        <w:tblStyle w:val="ListTable4-Accent3"/>
        <w:tblW w:w="0" w:type="auto"/>
        <w:tblLook w:val="04A0" w:firstRow="1" w:lastRow="0" w:firstColumn="1" w:lastColumn="0" w:noHBand="0" w:noVBand="1"/>
      </w:tblPr>
      <w:tblGrid>
        <w:gridCol w:w="2265"/>
        <w:gridCol w:w="2265"/>
        <w:gridCol w:w="2266"/>
        <w:gridCol w:w="2266"/>
      </w:tblGrid>
      <w:tr w:rsidR="003C00CE" w14:paraId="61C72D22" w14:textId="77777777" w:rsidTr="000771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7BD00837" w14:textId="77777777" w:rsidR="003C00CE" w:rsidRDefault="003C00CE" w:rsidP="000C244C"/>
        </w:tc>
        <w:tc>
          <w:tcPr>
            <w:tcW w:w="2265" w:type="dxa"/>
          </w:tcPr>
          <w:p w14:paraId="76D82A27" w14:textId="77777777" w:rsidR="003C00CE" w:rsidRDefault="003C00CE" w:rsidP="000C244C">
            <w:pPr>
              <w:cnfStyle w:val="100000000000" w:firstRow="1" w:lastRow="0" w:firstColumn="0" w:lastColumn="0" w:oddVBand="0" w:evenVBand="0" w:oddHBand="0" w:evenHBand="0" w:firstRowFirstColumn="0" w:firstRowLastColumn="0" w:lastRowFirstColumn="0" w:lastRowLastColumn="0"/>
            </w:pPr>
            <w:r>
              <w:t>Summer</w:t>
            </w:r>
          </w:p>
        </w:tc>
        <w:tc>
          <w:tcPr>
            <w:tcW w:w="2266" w:type="dxa"/>
          </w:tcPr>
          <w:p w14:paraId="5DD603E4" w14:textId="77777777" w:rsidR="003C00CE" w:rsidRDefault="003C00CE" w:rsidP="000C244C">
            <w:pPr>
              <w:cnfStyle w:val="100000000000" w:firstRow="1" w:lastRow="0" w:firstColumn="0" w:lastColumn="0" w:oddVBand="0" w:evenVBand="0" w:oddHBand="0" w:evenHBand="0" w:firstRowFirstColumn="0" w:firstRowLastColumn="0" w:lastRowFirstColumn="0" w:lastRowLastColumn="0"/>
            </w:pPr>
            <w:r>
              <w:t xml:space="preserve">Autumn </w:t>
            </w:r>
          </w:p>
        </w:tc>
        <w:tc>
          <w:tcPr>
            <w:tcW w:w="2266" w:type="dxa"/>
          </w:tcPr>
          <w:p w14:paraId="7660270E" w14:textId="77777777" w:rsidR="003C00CE" w:rsidRDefault="003C00CE" w:rsidP="000C244C">
            <w:pPr>
              <w:cnfStyle w:val="100000000000" w:firstRow="1" w:lastRow="0" w:firstColumn="0" w:lastColumn="0" w:oddVBand="0" w:evenVBand="0" w:oddHBand="0" w:evenHBand="0" w:firstRowFirstColumn="0" w:firstRowLastColumn="0" w:lastRowFirstColumn="0" w:lastRowLastColumn="0"/>
            </w:pPr>
            <w:r>
              <w:t>Winter</w:t>
            </w:r>
          </w:p>
        </w:tc>
      </w:tr>
      <w:tr w:rsidR="003C00CE" w14:paraId="171B892B" w14:textId="77777777"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311B64AB" w14:textId="24A9A855" w:rsidR="003C00CE" w:rsidRDefault="003C00CE" w:rsidP="000C244C">
            <w:r>
              <w:t>Summer (n = 19)</w:t>
            </w:r>
          </w:p>
        </w:tc>
        <w:tc>
          <w:tcPr>
            <w:tcW w:w="2265" w:type="dxa"/>
          </w:tcPr>
          <w:p w14:paraId="02F1BC82" w14:textId="77777777" w:rsidR="003C00CE" w:rsidRDefault="003C00CE" w:rsidP="000C244C">
            <w:pPr>
              <w:cnfStyle w:val="000000100000" w:firstRow="0" w:lastRow="0" w:firstColumn="0" w:lastColumn="0" w:oddVBand="0" w:evenVBand="0" w:oddHBand="1" w:evenHBand="0" w:firstRowFirstColumn="0" w:firstRowLastColumn="0" w:lastRowFirstColumn="0" w:lastRowLastColumn="0"/>
            </w:pPr>
            <w:r>
              <w:t>100</w:t>
            </w:r>
          </w:p>
        </w:tc>
        <w:tc>
          <w:tcPr>
            <w:tcW w:w="2266" w:type="dxa"/>
          </w:tcPr>
          <w:p w14:paraId="0ED9662D" w14:textId="72FB3C4E" w:rsidR="003C00CE" w:rsidRDefault="003C00CE" w:rsidP="000C244C">
            <w:pPr>
              <w:cnfStyle w:val="000000100000" w:firstRow="0" w:lastRow="0" w:firstColumn="0" w:lastColumn="0" w:oddVBand="0" w:evenVBand="0" w:oddHBand="1" w:evenHBand="0" w:firstRowFirstColumn="0" w:firstRowLastColumn="0" w:lastRowFirstColumn="0" w:lastRowLastColumn="0"/>
            </w:pPr>
            <w:r>
              <w:t>57.9</w:t>
            </w:r>
          </w:p>
        </w:tc>
        <w:tc>
          <w:tcPr>
            <w:tcW w:w="2266" w:type="dxa"/>
          </w:tcPr>
          <w:p w14:paraId="45318080" w14:textId="731A84D1" w:rsidR="003C00CE" w:rsidRDefault="003C00CE" w:rsidP="000C244C">
            <w:pPr>
              <w:cnfStyle w:val="000000100000" w:firstRow="0" w:lastRow="0" w:firstColumn="0" w:lastColumn="0" w:oddVBand="0" w:evenVBand="0" w:oddHBand="1" w:evenHBand="0" w:firstRowFirstColumn="0" w:firstRowLastColumn="0" w:lastRowFirstColumn="0" w:lastRowLastColumn="0"/>
            </w:pPr>
            <w:r>
              <w:t>81.2</w:t>
            </w:r>
          </w:p>
        </w:tc>
      </w:tr>
      <w:tr w:rsidR="003C00CE" w14:paraId="5882D163" w14:textId="77777777" w:rsidTr="000771C2">
        <w:tc>
          <w:tcPr>
            <w:cnfStyle w:val="001000000000" w:firstRow="0" w:lastRow="0" w:firstColumn="1" w:lastColumn="0" w:oddVBand="0" w:evenVBand="0" w:oddHBand="0" w:evenHBand="0" w:firstRowFirstColumn="0" w:firstRowLastColumn="0" w:lastRowFirstColumn="0" w:lastRowLastColumn="0"/>
            <w:tcW w:w="2265" w:type="dxa"/>
          </w:tcPr>
          <w:p w14:paraId="1669E1DC" w14:textId="4F220806" w:rsidR="003C00CE" w:rsidRDefault="003C00CE" w:rsidP="000C244C">
            <w:r>
              <w:t>Autumn (n = 16)</w:t>
            </w:r>
          </w:p>
        </w:tc>
        <w:tc>
          <w:tcPr>
            <w:tcW w:w="2265" w:type="dxa"/>
          </w:tcPr>
          <w:p w14:paraId="770A60FA" w14:textId="3F7E6EAA" w:rsidR="003C00CE" w:rsidRDefault="003C00CE" w:rsidP="000C244C">
            <w:pPr>
              <w:cnfStyle w:val="000000000000" w:firstRow="0" w:lastRow="0" w:firstColumn="0" w:lastColumn="0" w:oddVBand="0" w:evenVBand="0" w:oddHBand="0" w:evenHBand="0" w:firstRowFirstColumn="0" w:firstRowLastColumn="0" w:lastRowFirstColumn="0" w:lastRowLastColumn="0"/>
            </w:pPr>
            <w:r>
              <w:t>68.8</w:t>
            </w:r>
          </w:p>
        </w:tc>
        <w:tc>
          <w:tcPr>
            <w:tcW w:w="2266" w:type="dxa"/>
          </w:tcPr>
          <w:p w14:paraId="64374F87" w14:textId="77777777" w:rsidR="003C00CE" w:rsidRDefault="003C00CE" w:rsidP="000C244C">
            <w:pPr>
              <w:cnfStyle w:val="000000000000" w:firstRow="0" w:lastRow="0" w:firstColumn="0" w:lastColumn="0" w:oddVBand="0" w:evenVBand="0" w:oddHBand="0" w:evenHBand="0" w:firstRowFirstColumn="0" w:firstRowLastColumn="0" w:lastRowFirstColumn="0" w:lastRowLastColumn="0"/>
            </w:pPr>
            <w:r>
              <w:t>100</w:t>
            </w:r>
          </w:p>
        </w:tc>
        <w:tc>
          <w:tcPr>
            <w:tcW w:w="2266" w:type="dxa"/>
          </w:tcPr>
          <w:p w14:paraId="38F2DFDC" w14:textId="2EB31DF0" w:rsidR="003C00CE" w:rsidRDefault="003C00CE" w:rsidP="000C244C">
            <w:pPr>
              <w:cnfStyle w:val="000000000000" w:firstRow="0" w:lastRow="0" w:firstColumn="0" w:lastColumn="0" w:oddVBand="0" w:evenVBand="0" w:oddHBand="0" w:evenHBand="0" w:firstRowFirstColumn="0" w:firstRowLastColumn="0" w:lastRowFirstColumn="0" w:lastRowLastColumn="0"/>
            </w:pPr>
            <w:r>
              <w:t>81.2</w:t>
            </w:r>
          </w:p>
        </w:tc>
      </w:tr>
      <w:tr w:rsidR="003C00CE" w14:paraId="484A5EBE" w14:textId="77777777"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2DA7B455" w14:textId="4E86B433" w:rsidR="003C00CE" w:rsidRDefault="003C00CE" w:rsidP="000C244C">
            <w:r>
              <w:t>Winter (n = 29)</w:t>
            </w:r>
          </w:p>
        </w:tc>
        <w:tc>
          <w:tcPr>
            <w:tcW w:w="2265" w:type="dxa"/>
          </w:tcPr>
          <w:p w14:paraId="15BDF3E7" w14:textId="2B776D60" w:rsidR="003C00CE" w:rsidRDefault="003C00CE" w:rsidP="000C244C">
            <w:pPr>
              <w:cnfStyle w:val="000000100000" w:firstRow="0" w:lastRow="0" w:firstColumn="0" w:lastColumn="0" w:oddVBand="0" w:evenVBand="0" w:oddHBand="1" w:evenHBand="0" w:firstRowFirstColumn="0" w:firstRowLastColumn="0" w:lastRowFirstColumn="0" w:lastRowLastColumn="0"/>
            </w:pPr>
            <w:r>
              <w:t>41.4</w:t>
            </w:r>
          </w:p>
        </w:tc>
        <w:tc>
          <w:tcPr>
            <w:tcW w:w="2266" w:type="dxa"/>
          </w:tcPr>
          <w:p w14:paraId="3342A249" w14:textId="718EF61B" w:rsidR="003C00CE" w:rsidRDefault="003C00CE" w:rsidP="000C244C">
            <w:pPr>
              <w:cnfStyle w:val="000000100000" w:firstRow="0" w:lastRow="0" w:firstColumn="0" w:lastColumn="0" w:oddVBand="0" w:evenVBand="0" w:oddHBand="1" w:evenHBand="0" w:firstRowFirstColumn="0" w:firstRowLastColumn="0" w:lastRowFirstColumn="0" w:lastRowLastColumn="0"/>
            </w:pPr>
            <w:r>
              <w:t>44.8</w:t>
            </w:r>
          </w:p>
        </w:tc>
        <w:tc>
          <w:tcPr>
            <w:tcW w:w="2266" w:type="dxa"/>
          </w:tcPr>
          <w:p w14:paraId="1E589B4B" w14:textId="77777777" w:rsidR="003C00CE" w:rsidRDefault="003C00CE" w:rsidP="000C244C">
            <w:pPr>
              <w:cnfStyle w:val="000000100000" w:firstRow="0" w:lastRow="0" w:firstColumn="0" w:lastColumn="0" w:oddVBand="0" w:evenVBand="0" w:oddHBand="1" w:evenHBand="0" w:firstRowFirstColumn="0" w:firstRowLastColumn="0" w:lastRowFirstColumn="0" w:lastRowLastColumn="0"/>
            </w:pPr>
            <w:r>
              <w:t>100</w:t>
            </w:r>
          </w:p>
        </w:tc>
      </w:tr>
    </w:tbl>
    <w:p w14:paraId="5EC1FCA5" w14:textId="77777777" w:rsidR="000771C2" w:rsidRDefault="000771C2" w:rsidP="00625FCB"/>
    <w:p w14:paraId="16656968" w14:textId="153FEA05" w:rsidR="00C877FB" w:rsidRDefault="00C877FB" w:rsidP="00F91651">
      <w:pPr>
        <w:spacing w:line="360" w:lineRule="auto"/>
        <w:jc w:val="both"/>
      </w:pPr>
      <w:r>
        <w:t xml:space="preserve">For the macroinvertebrates, the number of taxa in the sTAs is lower than for diatoms. </w:t>
      </w:r>
      <w:r w:rsidR="00F91651">
        <w:t>In both river types, the number of taxa in the autumn sTA is also markedly higher than for all other</w:t>
      </w:r>
      <w:r w:rsidR="000771C2">
        <w:t xml:space="preserve"> macroinvertebrate</w:t>
      </w:r>
      <w:r w:rsidR="00F91651">
        <w:t xml:space="preserve"> sTAs. </w:t>
      </w:r>
    </w:p>
    <w:p w14:paraId="23AD1287" w14:textId="3200DD8D" w:rsidR="00F91651" w:rsidRDefault="00F91651" w:rsidP="00F91651">
      <w:pPr>
        <w:spacing w:line="360" w:lineRule="auto"/>
        <w:jc w:val="both"/>
      </w:pPr>
      <w:r>
        <w:t>In the combined river type 10 + 11, the spring sTA was nested in the winter sTA and had no overlap with the summer sTA</w:t>
      </w:r>
      <w:r w:rsidR="000771C2">
        <w:t xml:space="preserve"> (</w:t>
      </w:r>
      <w:r w:rsidR="000771C2">
        <w:fldChar w:fldCharType="begin"/>
      </w:r>
      <w:r w:rsidR="000771C2">
        <w:instrText xml:space="preserve"> REF _Ref51314784 \h </w:instrText>
      </w:r>
      <w:r w:rsidR="000771C2">
        <w:fldChar w:fldCharType="separate"/>
      </w:r>
      <w:r w:rsidR="000771C2">
        <w:t xml:space="preserve">Table </w:t>
      </w:r>
      <w:r w:rsidR="000771C2">
        <w:rPr>
          <w:noProof/>
        </w:rPr>
        <w:t>3</w:t>
      </w:r>
      <w:r w:rsidR="000771C2">
        <w:fldChar w:fldCharType="end"/>
      </w:r>
      <w:r w:rsidR="000771C2">
        <w:t>)</w:t>
      </w:r>
      <w:r>
        <w:t xml:space="preserve">. The summer sTA was most similar to the autumn TA (71.4% overlap) and vice versa (29.4% overlap). Half of the taxa in the winter TA are also part of the autumn TA which is the highest overlap for the winter TA. </w:t>
      </w:r>
    </w:p>
    <w:p w14:paraId="4C8479D8" w14:textId="0DC4A4B9" w:rsidR="000771C2" w:rsidRDefault="000771C2" w:rsidP="000771C2">
      <w:pPr>
        <w:pStyle w:val="Caption"/>
        <w:keepNext/>
      </w:pPr>
      <w:bookmarkStart w:id="4" w:name="_Ref51314784"/>
      <w:r>
        <w:t xml:space="preserve">Table </w:t>
      </w:r>
      <w:fldSimple w:instr=" SEQ Table \* ARABIC ">
        <w:r>
          <w:rPr>
            <w:noProof/>
          </w:rPr>
          <w:t>3</w:t>
        </w:r>
      </w:fldSimple>
      <w:bookmarkEnd w:id="4"/>
      <w:r w:rsidRPr="000771C2">
        <w:t xml:space="preserve"> </w:t>
      </w:r>
      <w:r>
        <w:t>Overlap between seasonal typical assemblages (sTA) of macroinvertebrates in river type 10+</w:t>
      </w:r>
      <w:proofErr w:type="gramStart"/>
      <w:r>
        <w:t>11  expressed</w:t>
      </w:r>
      <w:proofErr w:type="gramEnd"/>
      <w:r>
        <w:t xml:space="preserve"> in percent of taxa in row sTA also present in column sTA. The n in the row names shows the number of taxa in the respective sTA. </w:t>
      </w:r>
    </w:p>
    <w:tbl>
      <w:tblPr>
        <w:tblStyle w:val="ListTable4-Accent3"/>
        <w:tblW w:w="0" w:type="auto"/>
        <w:tblLook w:val="04A0" w:firstRow="1" w:lastRow="0" w:firstColumn="1" w:lastColumn="0" w:noHBand="0" w:noVBand="1"/>
      </w:tblPr>
      <w:tblGrid>
        <w:gridCol w:w="1869"/>
        <w:gridCol w:w="1638"/>
        <w:gridCol w:w="1868"/>
        <w:gridCol w:w="1859"/>
        <w:gridCol w:w="1828"/>
      </w:tblGrid>
      <w:tr w:rsidR="00C877FB" w14:paraId="7621567A" w14:textId="77777777" w:rsidTr="000771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9" w:type="dxa"/>
          </w:tcPr>
          <w:p w14:paraId="7C78BF48" w14:textId="77777777" w:rsidR="00C877FB" w:rsidRDefault="00C877FB" w:rsidP="000C244C"/>
        </w:tc>
        <w:tc>
          <w:tcPr>
            <w:tcW w:w="1638" w:type="dxa"/>
          </w:tcPr>
          <w:p w14:paraId="4BE9B351" w14:textId="7BCF9A03" w:rsidR="00C877FB" w:rsidRDefault="00C877FB" w:rsidP="000C244C">
            <w:pPr>
              <w:cnfStyle w:val="100000000000" w:firstRow="1" w:lastRow="0" w:firstColumn="0" w:lastColumn="0" w:oddVBand="0" w:evenVBand="0" w:oddHBand="0" w:evenHBand="0" w:firstRowFirstColumn="0" w:firstRowLastColumn="0" w:lastRowFirstColumn="0" w:lastRowLastColumn="0"/>
            </w:pPr>
            <w:r>
              <w:t>Spring</w:t>
            </w:r>
          </w:p>
        </w:tc>
        <w:tc>
          <w:tcPr>
            <w:tcW w:w="1868" w:type="dxa"/>
          </w:tcPr>
          <w:p w14:paraId="3F4F329B" w14:textId="0AFAA071" w:rsidR="00C877FB" w:rsidRDefault="00C877FB" w:rsidP="000C244C">
            <w:pPr>
              <w:cnfStyle w:val="100000000000" w:firstRow="1" w:lastRow="0" w:firstColumn="0" w:lastColumn="0" w:oddVBand="0" w:evenVBand="0" w:oddHBand="0" w:evenHBand="0" w:firstRowFirstColumn="0" w:firstRowLastColumn="0" w:lastRowFirstColumn="0" w:lastRowLastColumn="0"/>
            </w:pPr>
            <w:r>
              <w:t>Summer</w:t>
            </w:r>
          </w:p>
        </w:tc>
        <w:tc>
          <w:tcPr>
            <w:tcW w:w="1859" w:type="dxa"/>
          </w:tcPr>
          <w:p w14:paraId="5C552B1D" w14:textId="77777777" w:rsidR="00C877FB" w:rsidRDefault="00C877FB" w:rsidP="000C244C">
            <w:pPr>
              <w:cnfStyle w:val="100000000000" w:firstRow="1" w:lastRow="0" w:firstColumn="0" w:lastColumn="0" w:oddVBand="0" w:evenVBand="0" w:oddHBand="0" w:evenHBand="0" w:firstRowFirstColumn="0" w:firstRowLastColumn="0" w:lastRowFirstColumn="0" w:lastRowLastColumn="0"/>
            </w:pPr>
            <w:r>
              <w:t xml:space="preserve">Autumn </w:t>
            </w:r>
          </w:p>
        </w:tc>
        <w:tc>
          <w:tcPr>
            <w:tcW w:w="1828" w:type="dxa"/>
          </w:tcPr>
          <w:p w14:paraId="4A63EA53" w14:textId="77777777" w:rsidR="00C877FB" w:rsidRDefault="00C877FB" w:rsidP="000C244C">
            <w:pPr>
              <w:cnfStyle w:val="100000000000" w:firstRow="1" w:lastRow="0" w:firstColumn="0" w:lastColumn="0" w:oddVBand="0" w:evenVBand="0" w:oddHBand="0" w:evenHBand="0" w:firstRowFirstColumn="0" w:firstRowLastColumn="0" w:lastRowFirstColumn="0" w:lastRowLastColumn="0"/>
            </w:pPr>
            <w:r>
              <w:t>Winter</w:t>
            </w:r>
          </w:p>
        </w:tc>
      </w:tr>
      <w:tr w:rsidR="00C877FB" w14:paraId="5F6D785A" w14:textId="77777777"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9" w:type="dxa"/>
          </w:tcPr>
          <w:p w14:paraId="77FF8ED6" w14:textId="73653EE4" w:rsidR="00C877FB" w:rsidRDefault="00C877FB" w:rsidP="000C244C">
            <w:r>
              <w:t>Spring (n = 2)</w:t>
            </w:r>
          </w:p>
        </w:tc>
        <w:tc>
          <w:tcPr>
            <w:tcW w:w="1638" w:type="dxa"/>
          </w:tcPr>
          <w:p w14:paraId="58DEFC10" w14:textId="75BA4F0E" w:rsidR="00C877FB" w:rsidRDefault="00C877FB" w:rsidP="000C244C">
            <w:pPr>
              <w:cnfStyle w:val="000000100000" w:firstRow="0" w:lastRow="0" w:firstColumn="0" w:lastColumn="0" w:oddVBand="0" w:evenVBand="0" w:oddHBand="1" w:evenHBand="0" w:firstRowFirstColumn="0" w:firstRowLastColumn="0" w:lastRowFirstColumn="0" w:lastRowLastColumn="0"/>
            </w:pPr>
            <w:r>
              <w:t>100</w:t>
            </w:r>
          </w:p>
        </w:tc>
        <w:tc>
          <w:tcPr>
            <w:tcW w:w="1868" w:type="dxa"/>
          </w:tcPr>
          <w:p w14:paraId="2217A626" w14:textId="24B79CBD" w:rsidR="00C877FB" w:rsidRDefault="00C877FB" w:rsidP="000C244C">
            <w:pPr>
              <w:cnfStyle w:val="000000100000" w:firstRow="0" w:lastRow="0" w:firstColumn="0" w:lastColumn="0" w:oddVBand="0" w:evenVBand="0" w:oddHBand="1" w:evenHBand="0" w:firstRowFirstColumn="0" w:firstRowLastColumn="0" w:lastRowFirstColumn="0" w:lastRowLastColumn="0"/>
            </w:pPr>
            <w:r>
              <w:t>0</w:t>
            </w:r>
          </w:p>
        </w:tc>
        <w:tc>
          <w:tcPr>
            <w:tcW w:w="1859" w:type="dxa"/>
          </w:tcPr>
          <w:p w14:paraId="004DC3C5" w14:textId="14579CAA" w:rsidR="00C877FB" w:rsidRDefault="00C877FB" w:rsidP="000C244C">
            <w:pPr>
              <w:cnfStyle w:val="000000100000" w:firstRow="0" w:lastRow="0" w:firstColumn="0" w:lastColumn="0" w:oddVBand="0" w:evenVBand="0" w:oddHBand="1" w:evenHBand="0" w:firstRowFirstColumn="0" w:firstRowLastColumn="0" w:lastRowFirstColumn="0" w:lastRowLastColumn="0"/>
            </w:pPr>
            <w:r>
              <w:t>50</w:t>
            </w:r>
          </w:p>
        </w:tc>
        <w:tc>
          <w:tcPr>
            <w:tcW w:w="1828" w:type="dxa"/>
          </w:tcPr>
          <w:p w14:paraId="425C0660" w14:textId="449D82D4" w:rsidR="00C877FB" w:rsidRDefault="00C877FB" w:rsidP="000C244C">
            <w:pPr>
              <w:cnfStyle w:val="000000100000" w:firstRow="0" w:lastRow="0" w:firstColumn="0" w:lastColumn="0" w:oddVBand="0" w:evenVBand="0" w:oddHBand="1" w:evenHBand="0" w:firstRowFirstColumn="0" w:firstRowLastColumn="0" w:lastRowFirstColumn="0" w:lastRowLastColumn="0"/>
            </w:pPr>
            <w:r>
              <w:t>100</w:t>
            </w:r>
          </w:p>
        </w:tc>
      </w:tr>
      <w:tr w:rsidR="00C877FB" w14:paraId="00BD3C3F" w14:textId="77777777" w:rsidTr="000771C2">
        <w:tc>
          <w:tcPr>
            <w:cnfStyle w:val="001000000000" w:firstRow="0" w:lastRow="0" w:firstColumn="1" w:lastColumn="0" w:oddVBand="0" w:evenVBand="0" w:oddHBand="0" w:evenHBand="0" w:firstRowFirstColumn="0" w:firstRowLastColumn="0" w:lastRowFirstColumn="0" w:lastRowLastColumn="0"/>
            <w:tcW w:w="1869" w:type="dxa"/>
          </w:tcPr>
          <w:p w14:paraId="05AEF701" w14:textId="1369992D" w:rsidR="00C877FB" w:rsidRDefault="00C877FB" w:rsidP="00C877FB">
            <w:r>
              <w:t>Summer (n = 7)</w:t>
            </w:r>
          </w:p>
        </w:tc>
        <w:tc>
          <w:tcPr>
            <w:tcW w:w="1638" w:type="dxa"/>
          </w:tcPr>
          <w:p w14:paraId="2245A802" w14:textId="4BCEB06C" w:rsidR="00C877FB" w:rsidRDefault="00C877FB" w:rsidP="00C877FB">
            <w:pPr>
              <w:cnfStyle w:val="000000000000" w:firstRow="0" w:lastRow="0" w:firstColumn="0" w:lastColumn="0" w:oddVBand="0" w:evenVBand="0" w:oddHBand="0" w:evenHBand="0" w:firstRowFirstColumn="0" w:firstRowLastColumn="0" w:lastRowFirstColumn="0" w:lastRowLastColumn="0"/>
            </w:pPr>
            <w:r>
              <w:t>0</w:t>
            </w:r>
          </w:p>
        </w:tc>
        <w:tc>
          <w:tcPr>
            <w:tcW w:w="1868" w:type="dxa"/>
          </w:tcPr>
          <w:p w14:paraId="2446A0D4" w14:textId="10BE5753" w:rsidR="00C877FB" w:rsidRDefault="00C877FB" w:rsidP="00C877FB">
            <w:pPr>
              <w:cnfStyle w:val="000000000000" w:firstRow="0" w:lastRow="0" w:firstColumn="0" w:lastColumn="0" w:oddVBand="0" w:evenVBand="0" w:oddHBand="0" w:evenHBand="0" w:firstRowFirstColumn="0" w:firstRowLastColumn="0" w:lastRowFirstColumn="0" w:lastRowLastColumn="0"/>
            </w:pPr>
            <w:r>
              <w:t>100</w:t>
            </w:r>
          </w:p>
        </w:tc>
        <w:tc>
          <w:tcPr>
            <w:tcW w:w="1859" w:type="dxa"/>
          </w:tcPr>
          <w:p w14:paraId="4494B916" w14:textId="6F3D2A3F" w:rsidR="00C877FB" w:rsidRDefault="00C877FB" w:rsidP="00C877FB">
            <w:pPr>
              <w:cnfStyle w:val="000000000000" w:firstRow="0" w:lastRow="0" w:firstColumn="0" w:lastColumn="0" w:oddVBand="0" w:evenVBand="0" w:oddHBand="0" w:evenHBand="0" w:firstRowFirstColumn="0" w:firstRowLastColumn="0" w:lastRowFirstColumn="0" w:lastRowLastColumn="0"/>
            </w:pPr>
            <w:r>
              <w:t>71.4</w:t>
            </w:r>
          </w:p>
        </w:tc>
        <w:tc>
          <w:tcPr>
            <w:tcW w:w="1828" w:type="dxa"/>
          </w:tcPr>
          <w:p w14:paraId="188D5331" w14:textId="17F62DF3" w:rsidR="00C877FB" w:rsidRDefault="00C877FB" w:rsidP="00C877FB">
            <w:pPr>
              <w:cnfStyle w:val="000000000000" w:firstRow="0" w:lastRow="0" w:firstColumn="0" w:lastColumn="0" w:oddVBand="0" w:evenVBand="0" w:oddHBand="0" w:evenHBand="0" w:firstRowFirstColumn="0" w:firstRowLastColumn="0" w:lastRowFirstColumn="0" w:lastRowLastColumn="0"/>
            </w:pPr>
            <w:r>
              <w:t>28.6</w:t>
            </w:r>
          </w:p>
        </w:tc>
      </w:tr>
      <w:tr w:rsidR="00C877FB" w14:paraId="242E1A75" w14:textId="77777777"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9" w:type="dxa"/>
          </w:tcPr>
          <w:p w14:paraId="76BCEE43" w14:textId="64611717" w:rsidR="00C877FB" w:rsidRDefault="00C877FB" w:rsidP="00C877FB">
            <w:r>
              <w:t>Autumn (n = 17)</w:t>
            </w:r>
          </w:p>
        </w:tc>
        <w:tc>
          <w:tcPr>
            <w:tcW w:w="1638" w:type="dxa"/>
          </w:tcPr>
          <w:p w14:paraId="0E635814" w14:textId="31D9032C" w:rsidR="00C877FB" w:rsidRDefault="00C877FB" w:rsidP="00C877FB">
            <w:pPr>
              <w:cnfStyle w:val="000000100000" w:firstRow="0" w:lastRow="0" w:firstColumn="0" w:lastColumn="0" w:oddVBand="0" w:evenVBand="0" w:oddHBand="1" w:evenHBand="0" w:firstRowFirstColumn="0" w:firstRowLastColumn="0" w:lastRowFirstColumn="0" w:lastRowLastColumn="0"/>
            </w:pPr>
            <w:r>
              <w:t>5.9</w:t>
            </w:r>
          </w:p>
        </w:tc>
        <w:tc>
          <w:tcPr>
            <w:tcW w:w="1868" w:type="dxa"/>
          </w:tcPr>
          <w:p w14:paraId="490D7514" w14:textId="4D6A9AAC" w:rsidR="00C877FB" w:rsidRDefault="00C877FB" w:rsidP="00C877FB">
            <w:pPr>
              <w:cnfStyle w:val="000000100000" w:firstRow="0" w:lastRow="0" w:firstColumn="0" w:lastColumn="0" w:oddVBand="0" w:evenVBand="0" w:oddHBand="1" w:evenHBand="0" w:firstRowFirstColumn="0" w:firstRowLastColumn="0" w:lastRowFirstColumn="0" w:lastRowLastColumn="0"/>
            </w:pPr>
            <w:r>
              <w:t>29.4</w:t>
            </w:r>
          </w:p>
        </w:tc>
        <w:tc>
          <w:tcPr>
            <w:tcW w:w="1859" w:type="dxa"/>
          </w:tcPr>
          <w:p w14:paraId="2451657F" w14:textId="34E5CE1C" w:rsidR="00C877FB" w:rsidRDefault="00C877FB" w:rsidP="00C877FB">
            <w:pPr>
              <w:cnfStyle w:val="000000100000" w:firstRow="0" w:lastRow="0" w:firstColumn="0" w:lastColumn="0" w:oddVBand="0" w:evenVBand="0" w:oddHBand="1" w:evenHBand="0" w:firstRowFirstColumn="0" w:firstRowLastColumn="0" w:lastRowFirstColumn="0" w:lastRowLastColumn="0"/>
            </w:pPr>
            <w:r>
              <w:t>100</w:t>
            </w:r>
          </w:p>
        </w:tc>
        <w:tc>
          <w:tcPr>
            <w:tcW w:w="1828" w:type="dxa"/>
          </w:tcPr>
          <w:p w14:paraId="61AF7BD2" w14:textId="7143544A" w:rsidR="00C877FB" w:rsidRDefault="00C877FB" w:rsidP="00C877FB">
            <w:pPr>
              <w:cnfStyle w:val="000000100000" w:firstRow="0" w:lastRow="0" w:firstColumn="0" w:lastColumn="0" w:oddVBand="0" w:evenVBand="0" w:oddHBand="1" w:evenHBand="0" w:firstRowFirstColumn="0" w:firstRowLastColumn="0" w:lastRowFirstColumn="0" w:lastRowLastColumn="0"/>
            </w:pPr>
            <w:r>
              <w:t>17.6</w:t>
            </w:r>
          </w:p>
        </w:tc>
      </w:tr>
      <w:tr w:rsidR="00C877FB" w14:paraId="0A5D3DD5" w14:textId="77777777" w:rsidTr="000771C2">
        <w:tc>
          <w:tcPr>
            <w:cnfStyle w:val="001000000000" w:firstRow="0" w:lastRow="0" w:firstColumn="1" w:lastColumn="0" w:oddVBand="0" w:evenVBand="0" w:oddHBand="0" w:evenHBand="0" w:firstRowFirstColumn="0" w:firstRowLastColumn="0" w:lastRowFirstColumn="0" w:lastRowLastColumn="0"/>
            <w:tcW w:w="1869" w:type="dxa"/>
          </w:tcPr>
          <w:p w14:paraId="0FAE3B37" w14:textId="041068BC" w:rsidR="00C877FB" w:rsidRDefault="00C877FB" w:rsidP="00C877FB">
            <w:r>
              <w:t>Winter (n = 6)</w:t>
            </w:r>
          </w:p>
        </w:tc>
        <w:tc>
          <w:tcPr>
            <w:tcW w:w="1638" w:type="dxa"/>
          </w:tcPr>
          <w:p w14:paraId="1074CA5F" w14:textId="5880C286" w:rsidR="00C877FB" w:rsidRDefault="00C877FB" w:rsidP="00C877FB">
            <w:pPr>
              <w:cnfStyle w:val="000000000000" w:firstRow="0" w:lastRow="0" w:firstColumn="0" w:lastColumn="0" w:oddVBand="0" w:evenVBand="0" w:oddHBand="0" w:evenHBand="0" w:firstRowFirstColumn="0" w:firstRowLastColumn="0" w:lastRowFirstColumn="0" w:lastRowLastColumn="0"/>
            </w:pPr>
            <w:r>
              <w:t>33.3</w:t>
            </w:r>
          </w:p>
        </w:tc>
        <w:tc>
          <w:tcPr>
            <w:tcW w:w="1868" w:type="dxa"/>
          </w:tcPr>
          <w:p w14:paraId="2A226F38" w14:textId="74DAA7EB" w:rsidR="00C877FB" w:rsidRDefault="00C877FB" w:rsidP="00C877FB">
            <w:pPr>
              <w:cnfStyle w:val="000000000000" w:firstRow="0" w:lastRow="0" w:firstColumn="0" w:lastColumn="0" w:oddVBand="0" w:evenVBand="0" w:oddHBand="0" w:evenHBand="0" w:firstRowFirstColumn="0" w:firstRowLastColumn="0" w:lastRowFirstColumn="0" w:lastRowLastColumn="0"/>
            </w:pPr>
            <w:r>
              <w:t>33.3</w:t>
            </w:r>
          </w:p>
        </w:tc>
        <w:tc>
          <w:tcPr>
            <w:tcW w:w="1859" w:type="dxa"/>
          </w:tcPr>
          <w:p w14:paraId="061180B4" w14:textId="1A8F9BEB" w:rsidR="00C877FB" w:rsidRDefault="00C877FB" w:rsidP="00C877FB">
            <w:pPr>
              <w:cnfStyle w:val="000000000000" w:firstRow="0" w:lastRow="0" w:firstColumn="0" w:lastColumn="0" w:oddVBand="0" w:evenVBand="0" w:oddHBand="0" w:evenHBand="0" w:firstRowFirstColumn="0" w:firstRowLastColumn="0" w:lastRowFirstColumn="0" w:lastRowLastColumn="0"/>
            </w:pPr>
            <w:r>
              <w:t>50</w:t>
            </w:r>
          </w:p>
        </w:tc>
        <w:tc>
          <w:tcPr>
            <w:tcW w:w="1828" w:type="dxa"/>
          </w:tcPr>
          <w:p w14:paraId="68832632" w14:textId="7B24BF60" w:rsidR="00C877FB" w:rsidRDefault="00C877FB" w:rsidP="00C877FB">
            <w:pPr>
              <w:cnfStyle w:val="000000000000" w:firstRow="0" w:lastRow="0" w:firstColumn="0" w:lastColumn="0" w:oddVBand="0" w:evenVBand="0" w:oddHBand="0" w:evenHBand="0" w:firstRowFirstColumn="0" w:firstRowLastColumn="0" w:lastRowFirstColumn="0" w:lastRowLastColumn="0"/>
            </w:pPr>
            <w:r>
              <w:t>100</w:t>
            </w:r>
          </w:p>
        </w:tc>
      </w:tr>
    </w:tbl>
    <w:p w14:paraId="73B18643" w14:textId="77777777" w:rsidR="00C877FB" w:rsidRDefault="00C877FB" w:rsidP="00625FCB"/>
    <w:p w14:paraId="4E4961A6" w14:textId="7E6BCD9D" w:rsidR="00F91651" w:rsidRDefault="00F91651" w:rsidP="000771C2">
      <w:pPr>
        <w:spacing w:line="360" w:lineRule="auto"/>
        <w:jc w:val="both"/>
      </w:pPr>
      <w:r>
        <w:t xml:space="preserve">In the other combined river type considered here, RT 15 + 16, the summer </w:t>
      </w:r>
      <w:r w:rsidR="000771C2">
        <w:t>s</w:t>
      </w:r>
      <w:r>
        <w:t xml:space="preserve">TA is nested within the spring </w:t>
      </w:r>
      <w:r w:rsidR="000771C2">
        <w:t>s</w:t>
      </w:r>
      <w:r>
        <w:t xml:space="preserve">TA and the winter </w:t>
      </w:r>
      <w:r w:rsidR="000771C2">
        <w:t>s</w:t>
      </w:r>
      <w:r>
        <w:t xml:space="preserve">TA is almost nested within the </w:t>
      </w:r>
      <w:r w:rsidR="000771C2">
        <w:t>autumn</w:t>
      </w:r>
      <w:r>
        <w:t xml:space="preserve"> </w:t>
      </w:r>
      <w:r w:rsidR="000771C2">
        <w:t>s</w:t>
      </w:r>
      <w:r>
        <w:t xml:space="preserve">TA. </w:t>
      </w:r>
      <w:proofErr w:type="spellStart"/>
      <w:r w:rsidRPr="00F91651">
        <w:rPr>
          <w:i/>
          <w:iCs/>
        </w:rPr>
        <w:t>Limnoidae</w:t>
      </w:r>
      <w:proofErr w:type="spellEnd"/>
      <w:r>
        <w:t xml:space="preserve"> is the only taxon that occurs in the winter</w:t>
      </w:r>
      <w:r w:rsidR="000771C2">
        <w:t xml:space="preserve"> s</w:t>
      </w:r>
      <w:r>
        <w:t xml:space="preserve">TA but not the autumn </w:t>
      </w:r>
      <w:r w:rsidR="000771C2">
        <w:t>s</w:t>
      </w:r>
      <w:r>
        <w:t>TA. Across this divide</w:t>
      </w:r>
      <w:r w:rsidR="000771C2">
        <w:t>,</w:t>
      </w:r>
      <w:r>
        <w:t xml:space="preserve"> </w:t>
      </w:r>
      <w:r w:rsidR="002C238F">
        <w:t xml:space="preserve">the sTAs only share the two taxa which are common to all four: </w:t>
      </w:r>
      <w:r w:rsidR="002C238F" w:rsidRPr="002C238F">
        <w:rPr>
          <w:i/>
          <w:iCs/>
        </w:rPr>
        <w:t>Baetis</w:t>
      </w:r>
      <w:r w:rsidR="002C238F">
        <w:t xml:space="preserve"> and </w:t>
      </w:r>
      <w:r w:rsidR="002C238F" w:rsidRPr="002C238F">
        <w:rPr>
          <w:i/>
          <w:iCs/>
        </w:rPr>
        <w:t>Chironomidae</w:t>
      </w:r>
      <w:r w:rsidR="002C238F">
        <w:rPr>
          <w:i/>
          <w:iCs/>
        </w:rPr>
        <w:t>.</w:t>
      </w:r>
    </w:p>
    <w:p w14:paraId="04F9CBB2" w14:textId="26F54F5F" w:rsidR="000771C2" w:rsidRDefault="000771C2" w:rsidP="000771C2">
      <w:pPr>
        <w:pStyle w:val="Caption"/>
        <w:keepNext/>
      </w:pPr>
      <w:r>
        <w:t xml:space="preserve">Table </w:t>
      </w:r>
      <w:fldSimple w:instr=" SEQ Table \* ARABIC ">
        <w:r>
          <w:rPr>
            <w:noProof/>
          </w:rPr>
          <w:t>4</w:t>
        </w:r>
      </w:fldSimple>
      <w:r>
        <w:t>: Overlap between seasonal typical assemblages (sTA) of macroinvertebrates in river type 15+</w:t>
      </w:r>
      <w:proofErr w:type="gramStart"/>
      <w:r>
        <w:t>16  expressed</w:t>
      </w:r>
      <w:proofErr w:type="gramEnd"/>
      <w:r>
        <w:t xml:space="preserve"> in percent of taxa in row sTA also present in column sTA. The n in the row names shows the number of taxa in the respective sTA.</w:t>
      </w:r>
    </w:p>
    <w:tbl>
      <w:tblPr>
        <w:tblStyle w:val="ListTable4-Accent3"/>
        <w:tblW w:w="0" w:type="auto"/>
        <w:tblLook w:val="04A0" w:firstRow="1" w:lastRow="0" w:firstColumn="1" w:lastColumn="0" w:noHBand="0" w:noVBand="1"/>
      </w:tblPr>
      <w:tblGrid>
        <w:gridCol w:w="1869"/>
        <w:gridCol w:w="1638"/>
        <w:gridCol w:w="1868"/>
        <w:gridCol w:w="1859"/>
        <w:gridCol w:w="1828"/>
      </w:tblGrid>
      <w:tr w:rsidR="00C877FB" w14:paraId="0F87D2E2" w14:textId="77777777" w:rsidTr="000771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9" w:type="dxa"/>
          </w:tcPr>
          <w:p w14:paraId="161E3DC7" w14:textId="77777777" w:rsidR="00C877FB" w:rsidRDefault="00C877FB" w:rsidP="000C244C"/>
        </w:tc>
        <w:tc>
          <w:tcPr>
            <w:tcW w:w="1638" w:type="dxa"/>
          </w:tcPr>
          <w:p w14:paraId="2134A8C7" w14:textId="77777777" w:rsidR="00C877FB" w:rsidRDefault="00C877FB" w:rsidP="000C244C">
            <w:pPr>
              <w:cnfStyle w:val="100000000000" w:firstRow="1" w:lastRow="0" w:firstColumn="0" w:lastColumn="0" w:oddVBand="0" w:evenVBand="0" w:oddHBand="0" w:evenHBand="0" w:firstRowFirstColumn="0" w:firstRowLastColumn="0" w:lastRowFirstColumn="0" w:lastRowLastColumn="0"/>
            </w:pPr>
            <w:r>
              <w:t>Spring</w:t>
            </w:r>
          </w:p>
        </w:tc>
        <w:tc>
          <w:tcPr>
            <w:tcW w:w="1868" w:type="dxa"/>
          </w:tcPr>
          <w:p w14:paraId="7C3B9795" w14:textId="77777777" w:rsidR="00C877FB" w:rsidRDefault="00C877FB" w:rsidP="000C244C">
            <w:pPr>
              <w:cnfStyle w:val="100000000000" w:firstRow="1" w:lastRow="0" w:firstColumn="0" w:lastColumn="0" w:oddVBand="0" w:evenVBand="0" w:oddHBand="0" w:evenHBand="0" w:firstRowFirstColumn="0" w:firstRowLastColumn="0" w:lastRowFirstColumn="0" w:lastRowLastColumn="0"/>
            </w:pPr>
            <w:r>
              <w:t>Summer</w:t>
            </w:r>
          </w:p>
        </w:tc>
        <w:tc>
          <w:tcPr>
            <w:tcW w:w="1859" w:type="dxa"/>
          </w:tcPr>
          <w:p w14:paraId="15331F4D" w14:textId="77777777" w:rsidR="00C877FB" w:rsidRDefault="00C877FB" w:rsidP="000C244C">
            <w:pPr>
              <w:cnfStyle w:val="100000000000" w:firstRow="1" w:lastRow="0" w:firstColumn="0" w:lastColumn="0" w:oddVBand="0" w:evenVBand="0" w:oddHBand="0" w:evenHBand="0" w:firstRowFirstColumn="0" w:firstRowLastColumn="0" w:lastRowFirstColumn="0" w:lastRowLastColumn="0"/>
            </w:pPr>
            <w:r>
              <w:t xml:space="preserve">Autumn </w:t>
            </w:r>
          </w:p>
        </w:tc>
        <w:tc>
          <w:tcPr>
            <w:tcW w:w="1828" w:type="dxa"/>
          </w:tcPr>
          <w:p w14:paraId="65447D4D" w14:textId="77777777" w:rsidR="00C877FB" w:rsidRDefault="00C877FB" w:rsidP="000C244C">
            <w:pPr>
              <w:cnfStyle w:val="100000000000" w:firstRow="1" w:lastRow="0" w:firstColumn="0" w:lastColumn="0" w:oddVBand="0" w:evenVBand="0" w:oddHBand="0" w:evenHBand="0" w:firstRowFirstColumn="0" w:firstRowLastColumn="0" w:lastRowFirstColumn="0" w:lastRowLastColumn="0"/>
            </w:pPr>
            <w:r>
              <w:t>Winter</w:t>
            </w:r>
          </w:p>
        </w:tc>
      </w:tr>
      <w:tr w:rsidR="00C877FB" w14:paraId="201FD512" w14:textId="77777777"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9" w:type="dxa"/>
          </w:tcPr>
          <w:p w14:paraId="68B1EEC2" w14:textId="53A2271F" w:rsidR="00C877FB" w:rsidRDefault="00C877FB" w:rsidP="000C244C">
            <w:r>
              <w:t>Spring (n = 4)</w:t>
            </w:r>
          </w:p>
        </w:tc>
        <w:tc>
          <w:tcPr>
            <w:tcW w:w="1638" w:type="dxa"/>
          </w:tcPr>
          <w:p w14:paraId="0D216D55" w14:textId="77777777" w:rsidR="00C877FB" w:rsidRDefault="00C877FB" w:rsidP="000C244C">
            <w:pPr>
              <w:cnfStyle w:val="000000100000" w:firstRow="0" w:lastRow="0" w:firstColumn="0" w:lastColumn="0" w:oddVBand="0" w:evenVBand="0" w:oddHBand="1" w:evenHBand="0" w:firstRowFirstColumn="0" w:firstRowLastColumn="0" w:lastRowFirstColumn="0" w:lastRowLastColumn="0"/>
            </w:pPr>
            <w:r>
              <w:t>100</w:t>
            </w:r>
          </w:p>
        </w:tc>
        <w:tc>
          <w:tcPr>
            <w:tcW w:w="1868" w:type="dxa"/>
          </w:tcPr>
          <w:p w14:paraId="566C1C16" w14:textId="4B526529" w:rsidR="00C877FB" w:rsidRDefault="00C877FB" w:rsidP="000C244C">
            <w:pPr>
              <w:cnfStyle w:val="000000100000" w:firstRow="0" w:lastRow="0" w:firstColumn="0" w:lastColumn="0" w:oddVBand="0" w:evenVBand="0" w:oddHBand="1" w:evenHBand="0" w:firstRowFirstColumn="0" w:firstRowLastColumn="0" w:lastRowFirstColumn="0" w:lastRowLastColumn="0"/>
            </w:pPr>
            <w:r>
              <w:t>75</w:t>
            </w:r>
          </w:p>
        </w:tc>
        <w:tc>
          <w:tcPr>
            <w:tcW w:w="1859" w:type="dxa"/>
          </w:tcPr>
          <w:p w14:paraId="0C7E5967" w14:textId="77777777" w:rsidR="00C877FB" w:rsidRDefault="00C877FB" w:rsidP="000C244C">
            <w:pPr>
              <w:cnfStyle w:val="000000100000" w:firstRow="0" w:lastRow="0" w:firstColumn="0" w:lastColumn="0" w:oddVBand="0" w:evenVBand="0" w:oddHBand="1" w:evenHBand="0" w:firstRowFirstColumn="0" w:firstRowLastColumn="0" w:lastRowFirstColumn="0" w:lastRowLastColumn="0"/>
            </w:pPr>
            <w:r>
              <w:t>50</w:t>
            </w:r>
          </w:p>
        </w:tc>
        <w:tc>
          <w:tcPr>
            <w:tcW w:w="1828" w:type="dxa"/>
          </w:tcPr>
          <w:p w14:paraId="66387CFD" w14:textId="6E1ADF0E" w:rsidR="00C877FB" w:rsidRDefault="00C877FB" w:rsidP="000C244C">
            <w:pPr>
              <w:cnfStyle w:val="000000100000" w:firstRow="0" w:lastRow="0" w:firstColumn="0" w:lastColumn="0" w:oddVBand="0" w:evenVBand="0" w:oddHBand="1" w:evenHBand="0" w:firstRowFirstColumn="0" w:firstRowLastColumn="0" w:lastRowFirstColumn="0" w:lastRowLastColumn="0"/>
            </w:pPr>
            <w:r>
              <w:t>50</w:t>
            </w:r>
          </w:p>
        </w:tc>
      </w:tr>
      <w:tr w:rsidR="00C877FB" w14:paraId="6E10C7B5" w14:textId="77777777" w:rsidTr="000771C2">
        <w:tc>
          <w:tcPr>
            <w:cnfStyle w:val="001000000000" w:firstRow="0" w:lastRow="0" w:firstColumn="1" w:lastColumn="0" w:oddVBand="0" w:evenVBand="0" w:oddHBand="0" w:evenHBand="0" w:firstRowFirstColumn="0" w:firstRowLastColumn="0" w:lastRowFirstColumn="0" w:lastRowLastColumn="0"/>
            <w:tcW w:w="1869" w:type="dxa"/>
          </w:tcPr>
          <w:p w14:paraId="003DE13E" w14:textId="035319C5" w:rsidR="00C877FB" w:rsidRDefault="00C877FB" w:rsidP="000C244C">
            <w:r>
              <w:t>Summer (n = 3)</w:t>
            </w:r>
          </w:p>
        </w:tc>
        <w:tc>
          <w:tcPr>
            <w:tcW w:w="1638" w:type="dxa"/>
          </w:tcPr>
          <w:p w14:paraId="60F6C8DC" w14:textId="7828F4F4" w:rsidR="00C877FB" w:rsidRDefault="00C877FB" w:rsidP="000C244C">
            <w:pPr>
              <w:cnfStyle w:val="000000000000" w:firstRow="0" w:lastRow="0" w:firstColumn="0" w:lastColumn="0" w:oddVBand="0" w:evenVBand="0" w:oddHBand="0" w:evenHBand="0" w:firstRowFirstColumn="0" w:firstRowLastColumn="0" w:lastRowFirstColumn="0" w:lastRowLastColumn="0"/>
            </w:pPr>
            <w:r>
              <w:t>100</w:t>
            </w:r>
          </w:p>
        </w:tc>
        <w:tc>
          <w:tcPr>
            <w:tcW w:w="1868" w:type="dxa"/>
          </w:tcPr>
          <w:p w14:paraId="768488BF" w14:textId="77777777" w:rsidR="00C877FB" w:rsidRDefault="00C877FB" w:rsidP="000C244C">
            <w:pPr>
              <w:cnfStyle w:val="000000000000" w:firstRow="0" w:lastRow="0" w:firstColumn="0" w:lastColumn="0" w:oddVBand="0" w:evenVBand="0" w:oddHBand="0" w:evenHBand="0" w:firstRowFirstColumn="0" w:firstRowLastColumn="0" w:lastRowFirstColumn="0" w:lastRowLastColumn="0"/>
            </w:pPr>
            <w:r>
              <w:t>100</w:t>
            </w:r>
          </w:p>
        </w:tc>
        <w:tc>
          <w:tcPr>
            <w:tcW w:w="1859" w:type="dxa"/>
          </w:tcPr>
          <w:p w14:paraId="557EF408" w14:textId="38F95A03" w:rsidR="00C877FB" w:rsidRDefault="00C877FB" w:rsidP="000C244C">
            <w:pPr>
              <w:cnfStyle w:val="000000000000" w:firstRow="0" w:lastRow="0" w:firstColumn="0" w:lastColumn="0" w:oddVBand="0" w:evenVBand="0" w:oddHBand="0" w:evenHBand="0" w:firstRowFirstColumn="0" w:firstRowLastColumn="0" w:lastRowFirstColumn="0" w:lastRowLastColumn="0"/>
            </w:pPr>
            <w:r>
              <w:t>66.7</w:t>
            </w:r>
          </w:p>
        </w:tc>
        <w:tc>
          <w:tcPr>
            <w:tcW w:w="1828" w:type="dxa"/>
          </w:tcPr>
          <w:p w14:paraId="0264BF6F" w14:textId="2899D5CA" w:rsidR="00C877FB" w:rsidRDefault="00C877FB" w:rsidP="000C244C">
            <w:pPr>
              <w:cnfStyle w:val="000000000000" w:firstRow="0" w:lastRow="0" w:firstColumn="0" w:lastColumn="0" w:oddVBand="0" w:evenVBand="0" w:oddHBand="0" w:evenHBand="0" w:firstRowFirstColumn="0" w:firstRowLastColumn="0" w:lastRowFirstColumn="0" w:lastRowLastColumn="0"/>
            </w:pPr>
            <w:r>
              <w:t>66.7</w:t>
            </w:r>
          </w:p>
        </w:tc>
      </w:tr>
      <w:tr w:rsidR="00C877FB" w14:paraId="0020494A" w14:textId="77777777"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9" w:type="dxa"/>
          </w:tcPr>
          <w:p w14:paraId="14CA686A" w14:textId="25B0F52D" w:rsidR="00C877FB" w:rsidRDefault="00C877FB" w:rsidP="000C244C">
            <w:r>
              <w:t>Autumn (n = 16)</w:t>
            </w:r>
          </w:p>
        </w:tc>
        <w:tc>
          <w:tcPr>
            <w:tcW w:w="1638" w:type="dxa"/>
          </w:tcPr>
          <w:p w14:paraId="34146614" w14:textId="499A53CF" w:rsidR="00C877FB" w:rsidRDefault="00C877FB" w:rsidP="000C244C">
            <w:pPr>
              <w:cnfStyle w:val="000000100000" w:firstRow="0" w:lastRow="0" w:firstColumn="0" w:lastColumn="0" w:oddVBand="0" w:evenVBand="0" w:oddHBand="1" w:evenHBand="0" w:firstRowFirstColumn="0" w:firstRowLastColumn="0" w:lastRowFirstColumn="0" w:lastRowLastColumn="0"/>
            </w:pPr>
            <w:r>
              <w:t>12.5</w:t>
            </w:r>
          </w:p>
        </w:tc>
        <w:tc>
          <w:tcPr>
            <w:tcW w:w="1868" w:type="dxa"/>
          </w:tcPr>
          <w:p w14:paraId="0D9CD041" w14:textId="71725EC6" w:rsidR="00C877FB" w:rsidRDefault="00C877FB" w:rsidP="000C244C">
            <w:pPr>
              <w:cnfStyle w:val="000000100000" w:firstRow="0" w:lastRow="0" w:firstColumn="0" w:lastColumn="0" w:oddVBand="0" w:evenVBand="0" w:oddHBand="1" w:evenHBand="0" w:firstRowFirstColumn="0" w:firstRowLastColumn="0" w:lastRowFirstColumn="0" w:lastRowLastColumn="0"/>
            </w:pPr>
            <w:r>
              <w:t>12.5</w:t>
            </w:r>
          </w:p>
        </w:tc>
        <w:tc>
          <w:tcPr>
            <w:tcW w:w="1859" w:type="dxa"/>
          </w:tcPr>
          <w:p w14:paraId="53EE0FED" w14:textId="77777777" w:rsidR="00C877FB" w:rsidRDefault="00C877FB" w:rsidP="000C244C">
            <w:pPr>
              <w:cnfStyle w:val="000000100000" w:firstRow="0" w:lastRow="0" w:firstColumn="0" w:lastColumn="0" w:oddVBand="0" w:evenVBand="0" w:oddHBand="1" w:evenHBand="0" w:firstRowFirstColumn="0" w:firstRowLastColumn="0" w:lastRowFirstColumn="0" w:lastRowLastColumn="0"/>
            </w:pPr>
            <w:r>
              <w:t>100</w:t>
            </w:r>
          </w:p>
        </w:tc>
        <w:tc>
          <w:tcPr>
            <w:tcW w:w="1828" w:type="dxa"/>
          </w:tcPr>
          <w:p w14:paraId="6EE5C76B" w14:textId="63C0970E" w:rsidR="00C877FB" w:rsidRDefault="00C877FB" w:rsidP="000C244C">
            <w:pPr>
              <w:cnfStyle w:val="000000100000" w:firstRow="0" w:lastRow="0" w:firstColumn="0" w:lastColumn="0" w:oddVBand="0" w:evenVBand="0" w:oddHBand="1" w:evenHBand="0" w:firstRowFirstColumn="0" w:firstRowLastColumn="0" w:lastRowFirstColumn="0" w:lastRowLastColumn="0"/>
            </w:pPr>
            <w:r>
              <w:t>18.8</w:t>
            </w:r>
          </w:p>
        </w:tc>
      </w:tr>
      <w:tr w:rsidR="00C877FB" w14:paraId="4B2001B2" w14:textId="77777777" w:rsidTr="000771C2">
        <w:tc>
          <w:tcPr>
            <w:cnfStyle w:val="001000000000" w:firstRow="0" w:lastRow="0" w:firstColumn="1" w:lastColumn="0" w:oddVBand="0" w:evenVBand="0" w:oddHBand="0" w:evenHBand="0" w:firstRowFirstColumn="0" w:firstRowLastColumn="0" w:lastRowFirstColumn="0" w:lastRowLastColumn="0"/>
            <w:tcW w:w="1869" w:type="dxa"/>
          </w:tcPr>
          <w:p w14:paraId="71A84145" w14:textId="0A8AB0D8" w:rsidR="00C877FB" w:rsidRDefault="00C877FB" w:rsidP="000C244C">
            <w:r>
              <w:t>Winter (n = 4)</w:t>
            </w:r>
          </w:p>
        </w:tc>
        <w:tc>
          <w:tcPr>
            <w:tcW w:w="1638" w:type="dxa"/>
          </w:tcPr>
          <w:p w14:paraId="5EDCE668" w14:textId="0D118C1C" w:rsidR="00C877FB" w:rsidRDefault="00C877FB" w:rsidP="000C244C">
            <w:pPr>
              <w:cnfStyle w:val="000000000000" w:firstRow="0" w:lastRow="0" w:firstColumn="0" w:lastColumn="0" w:oddVBand="0" w:evenVBand="0" w:oddHBand="0" w:evenHBand="0" w:firstRowFirstColumn="0" w:firstRowLastColumn="0" w:lastRowFirstColumn="0" w:lastRowLastColumn="0"/>
            </w:pPr>
            <w:r>
              <w:t>50</w:t>
            </w:r>
          </w:p>
        </w:tc>
        <w:tc>
          <w:tcPr>
            <w:tcW w:w="1868" w:type="dxa"/>
          </w:tcPr>
          <w:p w14:paraId="5B80130C" w14:textId="0ECA9E1F" w:rsidR="00C877FB" w:rsidRDefault="00C877FB" w:rsidP="000C244C">
            <w:pPr>
              <w:cnfStyle w:val="000000000000" w:firstRow="0" w:lastRow="0" w:firstColumn="0" w:lastColumn="0" w:oddVBand="0" w:evenVBand="0" w:oddHBand="0" w:evenHBand="0" w:firstRowFirstColumn="0" w:firstRowLastColumn="0" w:lastRowFirstColumn="0" w:lastRowLastColumn="0"/>
            </w:pPr>
            <w:r>
              <w:t>50</w:t>
            </w:r>
          </w:p>
        </w:tc>
        <w:tc>
          <w:tcPr>
            <w:tcW w:w="1859" w:type="dxa"/>
          </w:tcPr>
          <w:p w14:paraId="5B67A972" w14:textId="1874ACF7" w:rsidR="00C877FB" w:rsidRDefault="00C877FB" w:rsidP="000C244C">
            <w:pPr>
              <w:cnfStyle w:val="000000000000" w:firstRow="0" w:lastRow="0" w:firstColumn="0" w:lastColumn="0" w:oddVBand="0" w:evenVBand="0" w:oddHBand="0" w:evenHBand="0" w:firstRowFirstColumn="0" w:firstRowLastColumn="0" w:lastRowFirstColumn="0" w:lastRowLastColumn="0"/>
            </w:pPr>
            <w:r>
              <w:t>75</w:t>
            </w:r>
          </w:p>
        </w:tc>
        <w:tc>
          <w:tcPr>
            <w:tcW w:w="1828" w:type="dxa"/>
          </w:tcPr>
          <w:p w14:paraId="32DC5E72" w14:textId="77777777" w:rsidR="00C877FB" w:rsidRDefault="00C877FB" w:rsidP="000C244C">
            <w:pPr>
              <w:cnfStyle w:val="000000000000" w:firstRow="0" w:lastRow="0" w:firstColumn="0" w:lastColumn="0" w:oddVBand="0" w:evenVBand="0" w:oddHBand="0" w:evenHBand="0" w:firstRowFirstColumn="0" w:firstRowLastColumn="0" w:lastRowFirstColumn="0" w:lastRowLastColumn="0"/>
            </w:pPr>
            <w:r>
              <w:t>100</w:t>
            </w:r>
          </w:p>
        </w:tc>
      </w:tr>
    </w:tbl>
    <w:p w14:paraId="41808EF3" w14:textId="31264543" w:rsidR="000771C2" w:rsidRDefault="002C238F" w:rsidP="00AB7D78">
      <w:pPr>
        <w:spacing w:line="360" w:lineRule="auto"/>
        <w:jc w:val="both"/>
      </w:pPr>
      <w:r>
        <w:lastRenderedPageBreak/>
        <w:t>Several possible mechanisms that could explain the higher richness in diatom sTAs</w:t>
      </w:r>
      <w:r w:rsidR="00FB0B34">
        <w:t xml:space="preserve"> compared to macroinvertebrate sTAs</w:t>
      </w:r>
      <w:r>
        <w:t xml:space="preserve"> </w:t>
      </w:r>
      <w:r w:rsidR="00FB0B34">
        <w:t>as well</w:t>
      </w:r>
      <w:r>
        <w:t xml:space="preserve"> </w:t>
      </w:r>
      <w:r w:rsidR="00FB0B34">
        <w:t>as</w:t>
      </w:r>
      <w:r>
        <w:t xml:space="preserve"> the higher richness in autumn sTA</w:t>
      </w:r>
      <w:r w:rsidR="000771C2">
        <w:t>s</w:t>
      </w:r>
      <w:r>
        <w:t xml:space="preserve"> observed for invertebrates are explored below. </w:t>
      </w:r>
      <w:r w:rsidR="000771C2">
        <w:t xml:space="preserve">There might be a connection between the number of samples taken and the size of the TAs. The effect could plausibly be hypothesized to increase or decrease the size of the TA with an increasing number of sampling locations. A decrease in TA size could occur because the absolute number of occurrences required to be included in the TA is increased with the number of sampling sites.  In this model, the high number of taxa would be caused by taxa that are only included because of noise. The number should decrease if more samples would be taken. An increase in TA size with an increasing number of sampling sites could occur because the total impact of atypical sites which might be overrepresented in the sample by happenstance would most certainly decrease. Here, atypical refers to the community composition, i.e. taxa that are rare in other sites occur and otherwise frequently occurring taxa are absent.  Similar effects might also account for the difference between diatoms and macroinvertebrates. In a linear regression of the size of typical assemblages against the number of sampling locations (log-transformed) across taxa groups, no relationship was identified (F = 0.569, df = 12, </w:t>
      </w:r>
      <w:r w:rsidR="000771C2" w:rsidRPr="000771C2">
        <w:rPr>
          <w:i/>
          <w:iCs/>
        </w:rPr>
        <w:t>p</w:t>
      </w:r>
      <w:r w:rsidR="000771C2">
        <w:t xml:space="preserve"> = 0.47,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771C2">
        <w:rPr>
          <w:rFonts w:eastAsiaTheme="minorEastAsia"/>
        </w:rPr>
        <w:t xml:space="preserve"> = 0.05,  </w:t>
      </w:r>
      <w:r w:rsidR="000771C2">
        <w:rPr>
          <w:rFonts w:eastAsiaTheme="minorEastAsia"/>
        </w:rPr>
        <w:fldChar w:fldCharType="begin"/>
      </w:r>
      <w:r w:rsidR="000771C2">
        <w:rPr>
          <w:rFonts w:eastAsiaTheme="minorEastAsia"/>
        </w:rPr>
        <w:instrText xml:space="preserve"> REF _Ref51316585 \h </w:instrText>
      </w:r>
      <w:r w:rsidR="000771C2">
        <w:rPr>
          <w:rFonts w:eastAsiaTheme="minorEastAsia"/>
        </w:rPr>
      </w:r>
      <w:r w:rsidR="000771C2">
        <w:rPr>
          <w:rFonts w:eastAsiaTheme="minorEastAsia"/>
        </w:rPr>
        <w:fldChar w:fldCharType="separate"/>
      </w:r>
      <w:r w:rsidR="000771C2">
        <w:t xml:space="preserve">Figure </w:t>
      </w:r>
      <w:r w:rsidR="000771C2">
        <w:rPr>
          <w:noProof/>
        </w:rPr>
        <w:t>4</w:t>
      </w:r>
      <w:r w:rsidR="000771C2">
        <w:rPr>
          <w:rFonts w:eastAsiaTheme="minorEastAsia"/>
        </w:rPr>
        <w:fldChar w:fldCharType="end"/>
      </w:r>
      <w:r w:rsidR="000771C2">
        <w:rPr>
          <w:rFonts w:eastAsiaTheme="minorEastAsia"/>
        </w:rPr>
        <w:t xml:space="preserve"> </w:t>
      </w:r>
      <w:r w:rsidR="000771C2">
        <w:t xml:space="preserve">).  </w:t>
      </w:r>
    </w:p>
    <w:p w14:paraId="28B1F4D8" w14:textId="77777777" w:rsidR="000771C2" w:rsidRDefault="000771C2" w:rsidP="000771C2">
      <w:pPr>
        <w:keepNext/>
        <w:spacing w:line="360" w:lineRule="auto"/>
        <w:jc w:val="both"/>
      </w:pPr>
      <w:r>
        <w:rPr>
          <w:noProof/>
        </w:rPr>
        <w:drawing>
          <wp:inline distT="0" distB="0" distL="0" distR="0" wp14:anchorId="3D84EEF0" wp14:editId="02D34D10">
            <wp:extent cx="5760720" cy="30854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085465"/>
                    </a:xfrm>
                    <a:prstGeom prst="rect">
                      <a:avLst/>
                    </a:prstGeom>
                  </pic:spPr>
                </pic:pic>
              </a:graphicData>
            </a:graphic>
          </wp:inline>
        </w:drawing>
      </w:r>
    </w:p>
    <w:p w14:paraId="335DF000" w14:textId="47316E10" w:rsidR="000771C2" w:rsidRDefault="000771C2" w:rsidP="000771C2">
      <w:pPr>
        <w:pStyle w:val="Caption"/>
        <w:keepNext/>
        <w:jc w:val="both"/>
      </w:pPr>
      <w:bookmarkStart w:id="5" w:name="_Ref51316585"/>
      <w:r>
        <w:t xml:space="preserve">Figure </w:t>
      </w:r>
      <w:fldSimple w:instr=" SEQ Figure \* ARABIC ">
        <w:r>
          <w:rPr>
            <w:noProof/>
          </w:rPr>
          <w:t>4</w:t>
        </w:r>
      </w:fldSimple>
      <w:bookmarkEnd w:id="5"/>
      <w:r>
        <w:t>: Regression of the size of typical assemblages against the number of sampling locations. Gray shaped area shows the 95% confidence interval for the regression line. The color of the dots indicates the taxon group.</w:t>
      </w:r>
    </w:p>
    <w:p w14:paraId="6F158D61" w14:textId="582A8D5A" w:rsidR="00330451" w:rsidRDefault="00AB7D78" w:rsidP="00AB7D78">
      <w:pPr>
        <w:spacing w:line="360" w:lineRule="auto"/>
        <w:jc w:val="both"/>
      </w:pPr>
      <w:r>
        <w:t xml:space="preserve">The number of sampled communities </w:t>
      </w:r>
      <w:r w:rsidR="004D0032">
        <w:t>does not differ strongly</w:t>
      </w:r>
      <w:r>
        <w:t xml:space="preserve"> between taxa</w:t>
      </w:r>
      <w:r w:rsidR="000771C2">
        <w:t xml:space="preserve"> (</w:t>
      </w:r>
      <w:r w:rsidR="000771C2">
        <w:fldChar w:fldCharType="begin"/>
      </w:r>
      <w:r w:rsidR="000771C2">
        <w:instrText xml:space="preserve"> REF _Ref51242472 \h </w:instrText>
      </w:r>
      <w:r w:rsidR="000771C2">
        <w:fldChar w:fldCharType="separate"/>
      </w:r>
      <w:r w:rsidR="000771C2">
        <w:t xml:space="preserve">Table </w:t>
      </w:r>
      <w:r w:rsidR="000771C2">
        <w:rPr>
          <w:noProof/>
        </w:rPr>
        <w:t>6</w:t>
      </w:r>
      <w:r w:rsidR="000771C2">
        <w:fldChar w:fldCharType="end"/>
      </w:r>
      <w:r w:rsidR="000771C2">
        <w:t>)</w:t>
      </w:r>
      <w:r>
        <w:t xml:space="preserve">. Most importantly, the number of macroinvertebrate samples for one river </w:t>
      </w:r>
      <w:r w:rsidR="002D525E">
        <w:t>type is</w:t>
      </w:r>
      <w:r>
        <w:t xml:space="preserve"> lower than that of diatom samples </w:t>
      </w:r>
      <w:r w:rsidR="004D0032">
        <w:t>in RT11 and RT15</w:t>
      </w:r>
      <w:r w:rsidR="000771C2">
        <w:t xml:space="preserve"> while the other one is higher</w:t>
      </w:r>
      <w:r>
        <w:t>. Thus</w:t>
      </w:r>
      <w:r w:rsidR="002D525E">
        <w:t>,</w:t>
      </w:r>
      <w:r>
        <w:t xml:space="preserve"> the overall difference in richness can not be explained by </w:t>
      </w:r>
      <w:r w:rsidR="002D525E">
        <w:t xml:space="preserve">the number of sampled communities. </w:t>
      </w:r>
      <w:r w:rsidR="004D0032">
        <w:t xml:space="preserve">The mean number of taxa in diatom communities was lower than in macroinvertebrate communities. The total number of taxa was also lower for diatoms than for invertebrates. This might partly also be due to the extensive harmonization </w:t>
      </w:r>
      <w:r w:rsidR="004D0032">
        <w:lastRenderedPageBreak/>
        <w:t>efforts that summarized some diatom species in larger complexes. However</w:t>
      </w:r>
      <w:r w:rsidR="00330451">
        <w:t>,</w:t>
      </w:r>
      <w:r w:rsidR="004D0032">
        <w:t xml:space="preserve"> it also highlights that there is less variation between sites </w:t>
      </w:r>
      <w:r w:rsidR="000771C2">
        <w:t>within</w:t>
      </w:r>
      <w:r w:rsidR="004D0032">
        <w:t xml:space="preserve"> river types</w:t>
      </w:r>
      <w:r w:rsidR="000771C2">
        <w:t xml:space="preserve">, </w:t>
      </w:r>
      <w:r w:rsidR="004D0032">
        <w:t>which is conductive to larger TA. Strong turnover between sites within one</w:t>
      </w:r>
      <w:r w:rsidR="000771C2">
        <w:t xml:space="preserve"> RT </w:t>
      </w:r>
      <w:r w:rsidR="00330451">
        <w:t>or</w:t>
      </w:r>
      <w:r w:rsidR="004D0032">
        <w:t xml:space="preserve"> season leads to low </w:t>
      </w:r>
      <w:r w:rsidR="00330451">
        <w:t xml:space="preserve">average </w:t>
      </w:r>
      <w:r w:rsidR="004D0032">
        <w:t xml:space="preserve">fidelity </w:t>
      </w:r>
      <w:r w:rsidR="00330451">
        <w:t xml:space="preserve">(B value) and consequently to few taxa that are included in the typical assemblages. </w:t>
      </w:r>
    </w:p>
    <w:p w14:paraId="042F2A31" w14:textId="3BF0815F" w:rsidR="004553D2" w:rsidRDefault="00330451" w:rsidP="00AB7D78">
      <w:pPr>
        <w:spacing w:line="360" w:lineRule="auto"/>
        <w:jc w:val="both"/>
      </w:pPr>
      <w:r>
        <w:t xml:space="preserve">The methodology we employed is an implicit test of the </w:t>
      </w:r>
      <w:r w:rsidR="000771C2">
        <w:t>fit</w:t>
      </w:r>
      <w:r w:rsidRPr="000771C2">
        <w:t xml:space="preserve"> </w:t>
      </w:r>
      <w:r>
        <w:t>of the river typology</w:t>
      </w:r>
      <w:r w:rsidR="000771C2">
        <w:t xml:space="preserve"> to our data</w:t>
      </w:r>
      <w:r>
        <w:t xml:space="preserve">. If the communities would vary independently of the typology, </w:t>
      </w:r>
      <w:r w:rsidR="000771C2">
        <w:t xml:space="preserve">TAs would include few or no taxa. </w:t>
      </w:r>
    </w:p>
    <w:p w14:paraId="5C1BC8A1" w14:textId="36824B2E" w:rsidR="004D0032" w:rsidRDefault="004D0032" w:rsidP="004D0032">
      <w:pPr>
        <w:pStyle w:val="Caption"/>
        <w:keepNext/>
      </w:pPr>
      <w:bookmarkStart w:id="6" w:name="_Ref51242472"/>
      <w:r>
        <w:t xml:space="preserve">Table </w:t>
      </w:r>
      <w:fldSimple w:instr=" SEQ Table \* ARABIC ">
        <w:r w:rsidR="000771C2">
          <w:rPr>
            <w:noProof/>
          </w:rPr>
          <w:t>6</w:t>
        </w:r>
      </w:fldSimple>
      <w:bookmarkEnd w:id="6"/>
      <w:r>
        <w:t xml:space="preserve">: </w:t>
      </w:r>
      <w:r w:rsidR="00DE07A5">
        <w:t>Several summary statistics of the sampling locations used to delineate seasonal typical assemblages</w:t>
      </w:r>
    </w:p>
    <w:tbl>
      <w:tblPr>
        <w:tblStyle w:val="ListTable4-Accent3"/>
        <w:tblW w:w="10632" w:type="dxa"/>
        <w:tblInd w:w="-714" w:type="dxa"/>
        <w:tblLayout w:type="fixed"/>
        <w:tblLook w:val="04A0" w:firstRow="1" w:lastRow="0" w:firstColumn="1" w:lastColumn="0" w:noHBand="0" w:noVBand="1"/>
      </w:tblPr>
      <w:tblGrid>
        <w:gridCol w:w="1560"/>
        <w:gridCol w:w="1134"/>
        <w:gridCol w:w="992"/>
        <w:gridCol w:w="1134"/>
        <w:gridCol w:w="992"/>
        <w:gridCol w:w="527"/>
        <w:gridCol w:w="607"/>
        <w:gridCol w:w="1565"/>
        <w:gridCol w:w="2121"/>
      </w:tblGrid>
      <w:tr w:rsidR="00330451" w14:paraId="4E616C21" w14:textId="6DBC4382" w:rsidTr="000771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44925A1" w14:textId="7CB1975F" w:rsidR="00330451" w:rsidRDefault="00330451" w:rsidP="00AB7D78">
            <w:pPr>
              <w:spacing w:line="360" w:lineRule="auto"/>
              <w:jc w:val="both"/>
            </w:pPr>
            <w:r>
              <w:t>Class</w:t>
            </w:r>
          </w:p>
        </w:tc>
        <w:tc>
          <w:tcPr>
            <w:tcW w:w="1134" w:type="dxa"/>
          </w:tcPr>
          <w:p w14:paraId="45356855" w14:textId="634290D5" w:rsidR="00330451" w:rsidRDefault="00330451" w:rsidP="00AB7D78">
            <w:pPr>
              <w:spacing w:line="360" w:lineRule="auto"/>
              <w:jc w:val="both"/>
              <w:cnfStyle w:val="100000000000" w:firstRow="1" w:lastRow="0" w:firstColumn="0" w:lastColumn="0" w:oddVBand="0" w:evenVBand="0" w:oddHBand="0" w:evenHBand="0" w:firstRowFirstColumn="0" w:firstRowLastColumn="0" w:lastRowFirstColumn="0" w:lastRowLastColumn="0"/>
            </w:pPr>
            <w:r>
              <w:t>River Type</w:t>
            </w:r>
          </w:p>
        </w:tc>
        <w:tc>
          <w:tcPr>
            <w:tcW w:w="992" w:type="dxa"/>
          </w:tcPr>
          <w:p w14:paraId="03322A73" w14:textId="0BD2F8F5" w:rsidR="00330451" w:rsidRDefault="00330451" w:rsidP="00AB7D78">
            <w:pPr>
              <w:spacing w:line="360" w:lineRule="auto"/>
              <w:jc w:val="both"/>
              <w:cnfStyle w:val="100000000000" w:firstRow="1" w:lastRow="0" w:firstColumn="0" w:lastColumn="0" w:oddVBand="0" w:evenVBand="0" w:oddHBand="0" w:evenHBand="0" w:firstRowFirstColumn="0" w:firstRowLastColumn="0" w:lastRowFirstColumn="0" w:lastRowLastColumn="0"/>
            </w:pPr>
            <w:r>
              <w:t xml:space="preserve">Number of </w:t>
            </w:r>
            <w:r w:rsidR="00DE07A5">
              <w:t>samples</w:t>
            </w:r>
          </w:p>
        </w:tc>
        <w:tc>
          <w:tcPr>
            <w:tcW w:w="1134" w:type="dxa"/>
          </w:tcPr>
          <w:p w14:paraId="2CF04C5D" w14:textId="78A23E04" w:rsidR="00330451" w:rsidRDefault="00330451" w:rsidP="00AB7D78">
            <w:pPr>
              <w:spacing w:line="360" w:lineRule="auto"/>
              <w:jc w:val="both"/>
              <w:cnfStyle w:val="100000000000" w:firstRow="1" w:lastRow="0" w:firstColumn="0" w:lastColumn="0" w:oddVBand="0" w:evenVBand="0" w:oddHBand="0" w:evenHBand="0" w:firstRowFirstColumn="0" w:firstRowLastColumn="0" w:lastRowFirstColumn="0" w:lastRowLastColumn="0"/>
            </w:pPr>
            <w:r>
              <w:t>Mean Richness</w:t>
            </w:r>
          </w:p>
        </w:tc>
        <w:tc>
          <w:tcPr>
            <w:tcW w:w="992" w:type="dxa"/>
          </w:tcPr>
          <w:p w14:paraId="19AE4A34" w14:textId="318FEFF1" w:rsidR="00330451" w:rsidRDefault="00330451" w:rsidP="00AB7D78">
            <w:pPr>
              <w:spacing w:line="360" w:lineRule="auto"/>
              <w:jc w:val="both"/>
              <w:cnfStyle w:val="100000000000" w:firstRow="1" w:lastRow="0" w:firstColumn="0" w:lastColumn="0" w:oddVBand="0" w:evenVBand="0" w:oddHBand="0" w:evenHBand="0" w:firstRowFirstColumn="0" w:firstRowLastColumn="0" w:lastRowFirstColumn="0" w:lastRowLastColumn="0"/>
            </w:pPr>
            <w:r>
              <w:t>Medium Richness</w:t>
            </w:r>
          </w:p>
        </w:tc>
        <w:tc>
          <w:tcPr>
            <w:tcW w:w="1134" w:type="dxa"/>
            <w:gridSpan w:val="2"/>
          </w:tcPr>
          <w:p w14:paraId="163E04CD" w14:textId="1E8ECE55" w:rsidR="00330451" w:rsidRDefault="00330451" w:rsidP="00AB7D78">
            <w:pPr>
              <w:spacing w:line="360" w:lineRule="auto"/>
              <w:jc w:val="both"/>
              <w:cnfStyle w:val="100000000000" w:firstRow="1" w:lastRow="0" w:firstColumn="0" w:lastColumn="0" w:oddVBand="0" w:evenVBand="0" w:oddHBand="0" w:evenHBand="0" w:firstRowFirstColumn="0" w:firstRowLastColumn="0" w:lastRowFirstColumn="0" w:lastRowLastColumn="0"/>
            </w:pPr>
            <w:r>
              <w:t>Standard deviation</w:t>
            </w:r>
          </w:p>
        </w:tc>
        <w:tc>
          <w:tcPr>
            <w:tcW w:w="1565" w:type="dxa"/>
          </w:tcPr>
          <w:p w14:paraId="5B0D8433" w14:textId="3A171D8D" w:rsidR="00330451" w:rsidRDefault="00330451" w:rsidP="00AB7D78">
            <w:pPr>
              <w:spacing w:line="360" w:lineRule="auto"/>
              <w:jc w:val="both"/>
              <w:cnfStyle w:val="100000000000" w:firstRow="1" w:lastRow="0" w:firstColumn="0" w:lastColumn="0" w:oddVBand="0" w:evenVBand="0" w:oddHBand="0" w:evenHBand="0" w:firstRowFirstColumn="0" w:firstRowLastColumn="0" w:lastRowFirstColumn="0" w:lastRowLastColumn="0"/>
            </w:pPr>
            <w:r>
              <w:t>Total number of taxa</w:t>
            </w:r>
          </w:p>
        </w:tc>
        <w:tc>
          <w:tcPr>
            <w:tcW w:w="2121" w:type="dxa"/>
          </w:tcPr>
          <w:p w14:paraId="6A76B6DA" w14:textId="36DE9B39" w:rsidR="00330451" w:rsidRDefault="00330451" w:rsidP="00AB7D78">
            <w:pPr>
              <w:spacing w:line="360" w:lineRule="auto"/>
              <w:jc w:val="both"/>
              <w:cnfStyle w:val="100000000000" w:firstRow="1" w:lastRow="0" w:firstColumn="0" w:lastColumn="0" w:oddVBand="0" w:evenVBand="0" w:oddHBand="0" w:evenHBand="0" w:firstRowFirstColumn="0" w:firstRowLastColumn="0" w:lastRowFirstColumn="0" w:lastRowLastColumn="0"/>
            </w:pPr>
            <w:r>
              <w:t>Samples per season</w:t>
            </w:r>
          </w:p>
        </w:tc>
      </w:tr>
      <w:tr w:rsidR="00330451" w14:paraId="34E23C57" w14:textId="6751C74C"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A7E1385" w14:textId="605EEF12" w:rsidR="00330451" w:rsidRDefault="000771C2" w:rsidP="00AB7D78">
            <w:pPr>
              <w:spacing w:line="360" w:lineRule="auto"/>
              <w:jc w:val="both"/>
            </w:pPr>
            <w:r>
              <w:t>Invertebrates</w:t>
            </w:r>
          </w:p>
        </w:tc>
        <w:tc>
          <w:tcPr>
            <w:tcW w:w="1134" w:type="dxa"/>
          </w:tcPr>
          <w:p w14:paraId="21BF8D84" w14:textId="2591EEAB"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RT10 + 11</w:t>
            </w:r>
          </w:p>
        </w:tc>
        <w:tc>
          <w:tcPr>
            <w:tcW w:w="992" w:type="dxa"/>
          </w:tcPr>
          <w:p w14:paraId="4784DFE9" w14:textId="39E40ACE" w:rsidR="00330451" w:rsidRPr="002D525E"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385</w:t>
            </w:r>
          </w:p>
        </w:tc>
        <w:tc>
          <w:tcPr>
            <w:tcW w:w="1134" w:type="dxa"/>
          </w:tcPr>
          <w:p w14:paraId="4CA4BD45" w14:textId="36932F28"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rsidRPr="002D525E">
              <w:t>32.7</w:t>
            </w:r>
          </w:p>
        </w:tc>
        <w:tc>
          <w:tcPr>
            <w:tcW w:w="1519" w:type="dxa"/>
            <w:gridSpan w:val="2"/>
          </w:tcPr>
          <w:p w14:paraId="66FDE25F" w14:textId="7452C91A"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rsidRPr="002D525E">
              <w:t>32.0</w:t>
            </w:r>
          </w:p>
        </w:tc>
        <w:tc>
          <w:tcPr>
            <w:tcW w:w="607" w:type="dxa"/>
          </w:tcPr>
          <w:p w14:paraId="2692898E" w14:textId="2B164C1A"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rsidRPr="002D525E">
              <w:t>11.7</w:t>
            </w:r>
          </w:p>
        </w:tc>
        <w:tc>
          <w:tcPr>
            <w:tcW w:w="1565" w:type="dxa"/>
          </w:tcPr>
          <w:p w14:paraId="063B68E2" w14:textId="4B5812D8" w:rsidR="00330451" w:rsidRPr="002D525E"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257</w:t>
            </w:r>
          </w:p>
        </w:tc>
        <w:tc>
          <w:tcPr>
            <w:tcW w:w="2121" w:type="dxa"/>
          </w:tcPr>
          <w:p w14:paraId="4757A359" w14:textId="31F8259F"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55/188/103/39</w:t>
            </w:r>
          </w:p>
        </w:tc>
      </w:tr>
      <w:tr w:rsidR="00330451" w14:paraId="655AA15A" w14:textId="08226706" w:rsidTr="000771C2">
        <w:tc>
          <w:tcPr>
            <w:cnfStyle w:val="001000000000" w:firstRow="0" w:lastRow="0" w:firstColumn="1" w:lastColumn="0" w:oddVBand="0" w:evenVBand="0" w:oddHBand="0" w:evenHBand="0" w:firstRowFirstColumn="0" w:firstRowLastColumn="0" w:lastRowFirstColumn="0" w:lastRowLastColumn="0"/>
            <w:tcW w:w="1560" w:type="dxa"/>
          </w:tcPr>
          <w:p w14:paraId="6631A9AC" w14:textId="35C70473" w:rsidR="00330451" w:rsidRDefault="000771C2" w:rsidP="00AB7D78">
            <w:pPr>
              <w:spacing w:line="360" w:lineRule="auto"/>
              <w:jc w:val="both"/>
            </w:pPr>
            <w:r>
              <w:t>Invertebrates</w:t>
            </w:r>
          </w:p>
        </w:tc>
        <w:tc>
          <w:tcPr>
            <w:tcW w:w="1134" w:type="dxa"/>
          </w:tcPr>
          <w:p w14:paraId="1A47240C" w14:textId="756C9D9C"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t>RT 15 + 16</w:t>
            </w:r>
          </w:p>
        </w:tc>
        <w:tc>
          <w:tcPr>
            <w:tcW w:w="992" w:type="dxa"/>
          </w:tcPr>
          <w:p w14:paraId="3134AC7E" w14:textId="4662E565" w:rsidR="00330451" w:rsidRPr="002D525E"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t>112</w:t>
            </w:r>
          </w:p>
        </w:tc>
        <w:tc>
          <w:tcPr>
            <w:tcW w:w="1134" w:type="dxa"/>
          </w:tcPr>
          <w:p w14:paraId="363E9DCD" w14:textId="4F8EB7F9"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rsidRPr="002D525E">
              <w:t>22.9</w:t>
            </w:r>
          </w:p>
        </w:tc>
        <w:tc>
          <w:tcPr>
            <w:tcW w:w="1519" w:type="dxa"/>
            <w:gridSpan w:val="2"/>
          </w:tcPr>
          <w:p w14:paraId="1B389937" w14:textId="74B8E78A"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rsidRPr="002D525E">
              <w:t>23.0</w:t>
            </w:r>
          </w:p>
        </w:tc>
        <w:tc>
          <w:tcPr>
            <w:tcW w:w="607" w:type="dxa"/>
          </w:tcPr>
          <w:p w14:paraId="3570C2B8" w14:textId="102D27C8"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rsidRPr="002D525E">
              <w:t>9.</w:t>
            </w:r>
            <w:r>
              <w:t>3</w:t>
            </w:r>
          </w:p>
        </w:tc>
        <w:tc>
          <w:tcPr>
            <w:tcW w:w="1565" w:type="dxa"/>
          </w:tcPr>
          <w:p w14:paraId="765214AC" w14:textId="6C15B4F4" w:rsidR="00330451" w:rsidRPr="002D525E"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t>113</w:t>
            </w:r>
          </w:p>
        </w:tc>
        <w:tc>
          <w:tcPr>
            <w:tcW w:w="2121" w:type="dxa"/>
          </w:tcPr>
          <w:p w14:paraId="2AD714EB" w14:textId="286D2596"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t>7/42/27/36</w:t>
            </w:r>
          </w:p>
        </w:tc>
      </w:tr>
      <w:tr w:rsidR="00330451" w14:paraId="4CD90EAE" w14:textId="184A36A4" w:rsidTr="000771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0ECF9BF" w14:textId="70EC7994" w:rsidR="00330451" w:rsidRDefault="00330451" w:rsidP="00AB7D78">
            <w:pPr>
              <w:spacing w:line="360" w:lineRule="auto"/>
              <w:jc w:val="both"/>
            </w:pPr>
            <w:r>
              <w:t>Diatom</w:t>
            </w:r>
          </w:p>
        </w:tc>
        <w:tc>
          <w:tcPr>
            <w:tcW w:w="1134" w:type="dxa"/>
          </w:tcPr>
          <w:p w14:paraId="7E35FE7B" w14:textId="76086057"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RT 11</w:t>
            </w:r>
          </w:p>
        </w:tc>
        <w:tc>
          <w:tcPr>
            <w:tcW w:w="992" w:type="dxa"/>
          </w:tcPr>
          <w:p w14:paraId="004F270E" w14:textId="67213AC1"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265</w:t>
            </w:r>
          </w:p>
        </w:tc>
        <w:tc>
          <w:tcPr>
            <w:tcW w:w="1134" w:type="dxa"/>
          </w:tcPr>
          <w:p w14:paraId="7870BCAD" w14:textId="5905857E"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23.3</w:t>
            </w:r>
          </w:p>
        </w:tc>
        <w:tc>
          <w:tcPr>
            <w:tcW w:w="1519" w:type="dxa"/>
            <w:gridSpan w:val="2"/>
          </w:tcPr>
          <w:p w14:paraId="18032CC4" w14:textId="56B02A37"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rsidRPr="002D525E">
              <w:t>22.5</w:t>
            </w:r>
          </w:p>
        </w:tc>
        <w:tc>
          <w:tcPr>
            <w:tcW w:w="607" w:type="dxa"/>
          </w:tcPr>
          <w:p w14:paraId="6C8C4EA4" w14:textId="058C492E"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7.1</w:t>
            </w:r>
          </w:p>
        </w:tc>
        <w:tc>
          <w:tcPr>
            <w:tcW w:w="1565" w:type="dxa"/>
          </w:tcPr>
          <w:p w14:paraId="6C179FA9" w14:textId="5000D3FD"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140</w:t>
            </w:r>
          </w:p>
        </w:tc>
        <w:tc>
          <w:tcPr>
            <w:tcW w:w="2121" w:type="dxa"/>
          </w:tcPr>
          <w:p w14:paraId="721EFF0D" w14:textId="6E22B3A3" w:rsidR="00330451" w:rsidRDefault="00330451" w:rsidP="00AB7D78">
            <w:pPr>
              <w:spacing w:line="360" w:lineRule="auto"/>
              <w:jc w:val="both"/>
              <w:cnfStyle w:val="000000100000" w:firstRow="0" w:lastRow="0" w:firstColumn="0" w:lastColumn="0" w:oddVBand="0" w:evenVBand="0" w:oddHBand="1" w:evenHBand="0" w:firstRowFirstColumn="0" w:firstRowLastColumn="0" w:lastRowFirstColumn="0" w:lastRowLastColumn="0"/>
            </w:pPr>
            <w:r>
              <w:t>0/157/52/13</w:t>
            </w:r>
          </w:p>
        </w:tc>
      </w:tr>
      <w:tr w:rsidR="00330451" w14:paraId="115A5418" w14:textId="2A2B8EE2" w:rsidTr="000771C2">
        <w:tc>
          <w:tcPr>
            <w:cnfStyle w:val="001000000000" w:firstRow="0" w:lastRow="0" w:firstColumn="1" w:lastColumn="0" w:oddVBand="0" w:evenVBand="0" w:oddHBand="0" w:evenHBand="0" w:firstRowFirstColumn="0" w:firstRowLastColumn="0" w:lastRowFirstColumn="0" w:lastRowLastColumn="0"/>
            <w:tcW w:w="1560" w:type="dxa"/>
          </w:tcPr>
          <w:p w14:paraId="3E14FAE2" w14:textId="0E36370B" w:rsidR="00330451" w:rsidRDefault="00330451" w:rsidP="00AB7D78">
            <w:pPr>
              <w:spacing w:line="360" w:lineRule="auto"/>
              <w:jc w:val="both"/>
            </w:pPr>
            <w:r>
              <w:t>Diatom</w:t>
            </w:r>
          </w:p>
        </w:tc>
        <w:tc>
          <w:tcPr>
            <w:tcW w:w="1134" w:type="dxa"/>
          </w:tcPr>
          <w:p w14:paraId="45E9897E" w14:textId="3C087AE5"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t>RT 15</w:t>
            </w:r>
          </w:p>
        </w:tc>
        <w:tc>
          <w:tcPr>
            <w:tcW w:w="992" w:type="dxa"/>
          </w:tcPr>
          <w:p w14:paraId="66A1992B" w14:textId="4F68C783"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t>230</w:t>
            </w:r>
          </w:p>
        </w:tc>
        <w:tc>
          <w:tcPr>
            <w:tcW w:w="1134" w:type="dxa"/>
          </w:tcPr>
          <w:p w14:paraId="2B4C7500" w14:textId="58C2708B"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rsidRPr="002D525E">
              <w:t>17.1</w:t>
            </w:r>
          </w:p>
        </w:tc>
        <w:tc>
          <w:tcPr>
            <w:tcW w:w="1519" w:type="dxa"/>
            <w:gridSpan w:val="2"/>
          </w:tcPr>
          <w:p w14:paraId="2F314CC1" w14:textId="36646827"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rsidRPr="002D525E">
              <w:t>16.0</w:t>
            </w:r>
          </w:p>
        </w:tc>
        <w:tc>
          <w:tcPr>
            <w:tcW w:w="607" w:type="dxa"/>
          </w:tcPr>
          <w:p w14:paraId="08AB25B9" w14:textId="48C54DD8"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t>6.5</w:t>
            </w:r>
          </w:p>
        </w:tc>
        <w:tc>
          <w:tcPr>
            <w:tcW w:w="1565" w:type="dxa"/>
          </w:tcPr>
          <w:p w14:paraId="40179FE7" w14:textId="5D8EE9B7"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t>99</w:t>
            </w:r>
          </w:p>
        </w:tc>
        <w:tc>
          <w:tcPr>
            <w:tcW w:w="2121" w:type="dxa"/>
          </w:tcPr>
          <w:p w14:paraId="64154300" w14:textId="1DB79E57" w:rsidR="00330451" w:rsidRDefault="00330451" w:rsidP="00AB7D78">
            <w:pPr>
              <w:spacing w:line="360" w:lineRule="auto"/>
              <w:jc w:val="both"/>
              <w:cnfStyle w:val="000000000000" w:firstRow="0" w:lastRow="0" w:firstColumn="0" w:lastColumn="0" w:oddVBand="0" w:evenVBand="0" w:oddHBand="0" w:evenHBand="0" w:firstRowFirstColumn="0" w:firstRowLastColumn="0" w:lastRowFirstColumn="0" w:lastRowLastColumn="0"/>
            </w:pPr>
            <w:r>
              <w:t>0/82/19/52</w:t>
            </w:r>
          </w:p>
        </w:tc>
      </w:tr>
    </w:tbl>
    <w:p w14:paraId="3BF02683" w14:textId="07023BA5" w:rsidR="009E3F53" w:rsidRDefault="009E3F53" w:rsidP="008D0623">
      <w:pPr>
        <w:spacing w:line="360" w:lineRule="auto"/>
        <w:jc w:val="both"/>
      </w:pPr>
    </w:p>
    <w:p w14:paraId="0E657FFA" w14:textId="77777777" w:rsidR="009E3F53" w:rsidRDefault="00DE07A5" w:rsidP="00DE07A5">
      <w:pPr>
        <w:pStyle w:val="Heading1"/>
      </w:pPr>
      <w:r>
        <w:t>Seasonal typical assemblages</w:t>
      </w:r>
    </w:p>
    <w:p w14:paraId="1166F585" w14:textId="66EB5443" w:rsidR="00DE07A5" w:rsidRPr="00DE07A5" w:rsidRDefault="00DE07A5" w:rsidP="00DE07A5">
      <w:pPr>
        <w:sectPr w:rsidR="00DE07A5" w:rsidRPr="00DE07A5" w:rsidSect="004E411F">
          <w:pgSz w:w="11906" w:h="16838"/>
          <w:pgMar w:top="1417" w:right="1417" w:bottom="1134" w:left="1417" w:header="708" w:footer="708" w:gutter="0"/>
          <w:cols w:space="708"/>
          <w:docGrid w:linePitch="360"/>
        </w:sectPr>
      </w:pPr>
      <w:r>
        <w:t>The two following figures (</w:t>
      </w:r>
      <w:r>
        <w:fldChar w:fldCharType="begin"/>
      </w:r>
      <w:r>
        <w:instrText xml:space="preserve"> REF _Ref51309837 \h </w:instrText>
      </w:r>
      <w:r>
        <w:fldChar w:fldCharType="separate"/>
      </w:r>
      <w:r>
        <w:t xml:space="preserve">Figure </w:t>
      </w:r>
      <w:r>
        <w:rPr>
          <w:noProof/>
        </w:rPr>
        <w:t>5</w:t>
      </w:r>
      <w:r>
        <w:fldChar w:fldCharType="end"/>
      </w:r>
      <w:r>
        <w:t xml:space="preserve"> and </w:t>
      </w:r>
      <w:r>
        <w:fldChar w:fldCharType="begin"/>
      </w:r>
      <w:r>
        <w:instrText xml:space="preserve"> REF _Ref51309845 \h </w:instrText>
      </w:r>
      <w:r>
        <w:fldChar w:fldCharType="separate"/>
      </w:r>
      <w:r>
        <w:t xml:space="preserve">Figure </w:t>
      </w:r>
      <w:r>
        <w:rPr>
          <w:noProof/>
        </w:rPr>
        <w:t>6</w:t>
      </w:r>
      <w:r>
        <w:fldChar w:fldCharType="end"/>
      </w:r>
      <w:r>
        <w:t>) show the typical assemblages and their connections</w:t>
      </w:r>
    </w:p>
    <w:p w14:paraId="7B50F161" w14:textId="77777777" w:rsidR="00950630" w:rsidRDefault="00950630" w:rsidP="009E3F53">
      <w:pPr>
        <w:spacing w:line="360" w:lineRule="auto"/>
        <w:jc w:val="both"/>
      </w:pPr>
    </w:p>
    <w:p w14:paraId="3A3F654F" w14:textId="77777777" w:rsidR="00142208" w:rsidRDefault="00142208" w:rsidP="00142208">
      <w:pPr>
        <w:keepNext/>
        <w:spacing w:line="360" w:lineRule="auto"/>
        <w:jc w:val="both"/>
      </w:pPr>
      <w:r>
        <w:rPr>
          <w:noProof/>
        </w:rPr>
        <w:drawing>
          <wp:inline distT="0" distB="0" distL="0" distR="0" wp14:anchorId="36B90E99" wp14:editId="3268BD8B">
            <wp:extent cx="8352430" cy="46112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8397281" cy="4635998"/>
                    </a:xfrm>
                    <a:prstGeom prst="rect">
                      <a:avLst/>
                    </a:prstGeom>
                    <a:noFill/>
                    <a:ln>
                      <a:noFill/>
                    </a:ln>
                  </pic:spPr>
                </pic:pic>
              </a:graphicData>
            </a:graphic>
          </wp:inline>
        </w:drawing>
      </w:r>
    </w:p>
    <w:p w14:paraId="32A060AA" w14:textId="460BF673" w:rsidR="00950630" w:rsidRDefault="00142208" w:rsidP="00142208">
      <w:pPr>
        <w:pStyle w:val="Caption"/>
        <w:jc w:val="both"/>
      </w:pPr>
      <w:bookmarkStart w:id="7" w:name="_Ref51309837"/>
      <w:r>
        <w:t xml:space="preserve">Figure </w:t>
      </w:r>
      <w:fldSimple w:instr=" SEQ Figure \* ARABIC ">
        <w:r w:rsidR="000771C2">
          <w:rPr>
            <w:noProof/>
          </w:rPr>
          <w:t>5</w:t>
        </w:r>
      </w:fldSimple>
      <w:bookmarkEnd w:id="7"/>
      <w:r>
        <w:t>:</w:t>
      </w:r>
      <w:r w:rsidRPr="00142208">
        <w:t xml:space="preserve"> </w:t>
      </w:r>
      <w:r>
        <w:t>Seasonal typical diatom assemblages (sTA). The figure can be read as follows: The sTA for River Type (RT) 15 autumn consists of all taxa that are present in all sTAs of RT11 and RT15 (grey box above 11</w:t>
      </w:r>
      <w:r w:rsidR="006710B5">
        <w:t xml:space="preserve"> </w:t>
      </w:r>
      <w:r>
        <w:t>&amp; 15), taxa that are present in all sTAs of RT15 (</w:t>
      </w:r>
      <w:r w:rsidR="00FE60E7" w:rsidRPr="00FE60E7">
        <w:t>Gomphonema olivaceum olivaceoides</w:t>
      </w:r>
      <w:r w:rsidR="00FE60E7">
        <w:t xml:space="preserve">, </w:t>
      </w:r>
      <w:r w:rsidR="00FE60E7" w:rsidRPr="00FE60E7">
        <w:t>Gomphonema parvulum Complex</w:t>
      </w:r>
      <w:r w:rsidR="00FE60E7">
        <w:t xml:space="preserve">, </w:t>
      </w:r>
      <w:r w:rsidR="00FE60E7" w:rsidRPr="00FE60E7">
        <w:t>Navicula cryptotenella cryptotenelloides</w:t>
      </w:r>
      <w:r w:rsidR="00FE60E7">
        <w:t xml:space="preserve">, </w:t>
      </w:r>
      <w:r w:rsidR="00FE60E7" w:rsidRPr="00FE60E7">
        <w:t>Nitzschia fonticola Complex</w:t>
      </w:r>
      <w:r>
        <w:t>)</w:t>
      </w:r>
      <w:r w:rsidR="00FE60E7">
        <w:t>,</w:t>
      </w:r>
      <w:r>
        <w:t xml:space="preserve"> all taxa that are present in </w:t>
      </w:r>
      <w:r w:rsidR="00FE60E7">
        <w:t>autumn</w:t>
      </w:r>
      <w:r>
        <w:t xml:space="preserve"> and winter </w:t>
      </w:r>
      <w:r w:rsidR="00FE60E7">
        <w:t xml:space="preserve">sTAs </w:t>
      </w:r>
      <w:r>
        <w:t>(</w:t>
      </w:r>
      <w:r w:rsidR="00FE60E7" w:rsidRPr="00FE60E7">
        <w:t>Diatoma moniliformis tenuis</w:t>
      </w:r>
      <w:r w:rsidR="00FE60E7">
        <w:t xml:space="preserve"> and </w:t>
      </w:r>
      <w:r w:rsidR="00FE60E7" w:rsidRPr="00FE60E7">
        <w:t>Navicula reichardtiana caterva</w:t>
      </w:r>
      <w:r>
        <w:t xml:space="preserve">) and taxa that are only present in </w:t>
      </w:r>
      <w:r w:rsidR="00FE60E7">
        <w:t xml:space="preserve">the autumn sTA </w:t>
      </w:r>
      <w:r>
        <w:t>(</w:t>
      </w:r>
      <w:r w:rsidR="00FE60E7">
        <w:t xml:space="preserve">Nitzschia palea paleacea and Ulnaria ulna </w:t>
      </w:r>
      <w:proofErr w:type="spellStart"/>
      <w:r w:rsidR="00FE60E7">
        <w:t>Compex</w:t>
      </w:r>
      <w:proofErr w:type="spellEnd"/>
      <w:r>
        <w:t>). The numbers in the yellow boxes show the number of taxa that are associated with a knot.</w:t>
      </w:r>
    </w:p>
    <w:p w14:paraId="7586938C" w14:textId="77777777" w:rsidR="0004352A" w:rsidRDefault="0004352A" w:rsidP="0004352A">
      <w:pPr>
        <w:keepNext/>
        <w:spacing w:line="360" w:lineRule="auto"/>
        <w:jc w:val="both"/>
      </w:pPr>
      <w:r>
        <w:rPr>
          <w:noProof/>
        </w:rPr>
        <w:lastRenderedPageBreak/>
        <w:drawing>
          <wp:inline distT="0" distB="0" distL="0" distR="0" wp14:anchorId="4BD454AC" wp14:editId="5FAB55E0">
            <wp:extent cx="9072245" cy="405320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072245" cy="4053205"/>
                    </a:xfrm>
                    <a:prstGeom prst="rect">
                      <a:avLst/>
                    </a:prstGeom>
                    <a:noFill/>
                    <a:ln>
                      <a:noFill/>
                    </a:ln>
                  </pic:spPr>
                </pic:pic>
              </a:graphicData>
            </a:graphic>
          </wp:inline>
        </w:drawing>
      </w:r>
    </w:p>
    <w:p w14:paraId="7BB6EA6D" w14:textId="0BEEF1B0" w:rsidR="009E3F53" w:rsidRPr="00325490" w:rsidRDefault="0004352A" w:rsidP="0004352A">
      <w:pPr>
        <w:pStyle w:val="Caption"/>
        <w:jc w:val="both"/>
      </w:pPr>
      <w:bookmarkStart w:id="8" w:name="_Ref51309845"/>
      <w:r>
        <w:t xml:space="preserve">Figure </w:t>
      </w:r>
      <w:fldSimple w:instr=" SEQ Figure \* ARABIC ">
        <w:r w:rsidR="000771C2">
          <w:rPr>
            <w:noProof/>
          </w:rPr>
          <w:t>6</w:t>
        </w:r>
      </w:fldSimple>
      <w:bookmarkEnd w:id="8"/>
      <w:r>
        <w:t>: Seasonal typical macroinvertebrate assemblages</w:t>
      </w:r>
      <w:r w:rsidR="00B83B27">
        <w:t xml:space="preserve"> (sTA)</w:t>
      </w:r>
      <w:r>
        <w:t>.</w:t>
      </w:r>
      <w:r w:rsidR="00B83B27">
        <w:t xml:space="preserve"> The figure can be read as follows: The sTA for RT10+11 winter consists of all taxa that are present in all RT10+11 sTAs (none),  all taxa that are present in spring and winter (</w:t>
      </w:r>
      <w:r w:rsidR="00B83B27" w:rsidRPr="00B83B27">
        <w:t>Baetis</w:t>
      </w:r>
      <w:r w:rsidR="00B83B27">
        <w:t xml:space="preserve"> and Limnephilidae), taxa that are present in summer and winter (Chironomidae and Limoniidae),  taxa that are present in autumn and winter (Baetis, Leuctra, Chironomidae) and taxa that are only present in winter (Rhithrogena). The numbers in the yellow boxes show the number of taxa that are associated with a knot. </w:t>
      </w:r>
    </w:p>
    <w:sectPr w:rsidR="009E3F53" w:rsidRPr="00325490" w:rsidSect="009E3F53">
      <w:pgSz w:w="16838" w:h="11906" w:orient="landscape"/>
      <w:pgMar w:top="1417" w:right="1134"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jY3NDGxsLQ0MjBS0lEKTi0uzszPAykwrAUAyL9FsiwAAAA="/>
  </w:docVars>
  <w:rsids>
    <w:rsidRoot w:val="00325490"/>
    <w:rsid w:val="0002160F"/>
    <w:rsid w:val="0004352A"/>
    <w:rsid w:val="000771C2"/>
    <w:rsid w:val="000A0BC8"/>
    <w:rsid w:val="000A2A66"/>
    <w:rsid w:val="000A486C"/>
    <w:rsid w:val="00142208"/>
    <w:rsid w:val="00174966"/>
    <w:rsid w:val="00175D7A"/>
    <w:rsid w:val="001E6414"/>
    <w:rsid w:val="0025606B"/>
    <w:rsid w:val="002C238F"/>
    <w:rsid w:val="002C4392"/>
    <w:rsid w:val="002D525E"/>
    <w:rsid w:val="00325490"/>
    <w:rsid w:val="00330451"/>
    <w:rsid w:val="0036006C"/>
    <w:rsid w:val="00370208"/>
    <w:rsid w:val="003C00CE"/>
    <w:rsid w:val="00430873"/>
    <w:rsid w:val="004553D2"/>
    <w:rsid w:val="004D0032"/>
    <w:rsid w:val="004E411F"/>
    <w:rsid w:val="004F345F"/>
    <w:rsid w:val="005134D9"/>
    <w:rsid w:val="00576A81"/>
    <w:rsid w:val="00623323"/>
    <w:rsid w:val="00625FCB"/>
    <w:rsid w:val="00650ACB"/>
    <w:rsid w:val="006710B5"/>
    <w:rsid w:val="007C56D7"/>
    <w:rsid w:val="00850DDA"/>
    <w:rsid w:val="008D0623"/>
    <w:rsid w:val="00950630"/>
    <w:rsid w:val="009754FD"/>
    <w:rsid w:val="00996EE9"/>
    <w:rsid w:val="009D2FFE"/>
    <w:rsid w:val="009D4B94"/>
    <w:rsid w:val="009E3F53"/>
    <w:rsid w:val="009F54A2"/>
    <w:rsid w:val="00AB7D78"/>
    <w:rsid w:val="00B26D31"/>
    <w:rsid w:val="00B83B27"/>
    <w:rsid w:val="00C34A1C"/>
    <w:rsid w:val="00C526FD"/>
    <w:rsid w:val="00C54505"/>
    <w:rsid w:val="00C877FB"/>
    <w:rsid w:val="00CA54F9"/>
    <w:rsid w:val="00D06D38"/>
    <w:rsid w:val="00D452FF"/>
    <w:rsid w:val="00D9750E"/>
    <w:rsid w:val="00DE07A5"/>
    <w:rsid w:val="00E62CA8"/>
    <w:rsid w:val="00E74D85"/>
    <w:rsid w:val="00F17F6F"/>
    <w:rsid w:val="00F56B8D"/>
    <w:rsid w:val="00F75250"/>
    <w:rsid w:val="00F91651"/>
    <w:rsid w:val="00FB0B34"/>
    <w:rsid w:val="00FE60E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E7791"/>
  <w15:chartTrackingRefBased/>
  <w15:docId w15:val="{113C9FA9-DA46-4195-B201-5F8F1E939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7FB"/>
  </w:style>
  <w:style w:type="paragraph" w:styleId="Heading1">
    <w:name w:val="heading 1"/>
    <w:basedOn w:val="Normal"/>
    <w:next w:val="Normal"/>
    <w:link w:val="Heading1Char"/>
    <w:uiPriority w:val="9"/>
    <w:qFormat/>
    <w:rsid w:val="00325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4A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4A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34A1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5490"/>
    <w:rPr>
      <w:rFonts w:asciiTheme="majorHAnsi" w:eastAsiaTheme="majorEastAsia" w:hAnsiTheme="majorHAnsi" w:cstheme="majorBidi"/>
      <w:color w:val="2F5496" w:themeColor="accent1" w:themeShade="BF"/>
      <w:sz w:val="32"/>
      <w:szCs w:val="32"/>
    </w:rPr>
  </w:style>
  <w:style w:type="character" w:customStyle="1" w:styleId="hgkelc">
    <w:name w:val="hgkelc"/>
    <w:basedOn w:val="DefaultParagraphFont"/>
    <w:rsid w:val="002C4392"/>
  </w:style>
  <w:style w:type="table" w:styleId="TableGrid">
    <w:name w:val="Table Grid"/>
    <w:basedOn w:val="TableNormal"/>
    <w:uiPriority w:val="39"/>
    <w:rsid w:val="009F5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96EE9"/>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C34A1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4A1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34A1C"/>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FE60E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71C2"/>
    <w:rPr>
      <w:color w:val="0563C1" w:themeColor="hyperlink"/>
      <w:u w:val="single"/>
    </w:rPr>
  </w:style>
  <w:style w:type="character" w:styleId="UnresolvedMention">
    <w:name w:val="Unresolved Mention"/>
    <w:basedOn w:val="DefaultParagraphFont"/>
    <w:uiPriority w:val="99"/>
    <w:semiHidden/>
    <w:unhideWhenUsed/>
    <w:rsid w:val="000771C2"/>
    <w:rPr>
      <w:color w:val="605E5C"/>
      <w:shd w:val="clear" w:color="auto" w:fill="E1DFDD"/>
    </w:rPr>
  </w:style>
  <w:style w:type="character" w:styleId="PlaceholderText">
    <w:name w:val="Placeholder Text"/>
    <w:basedOn w:val="DefaultParagraphFont"/>
    <w:uiPriority w:val="99"/>
    <w:semiHidden/>
    <w:rsid w:val="000771C2"/>
    <w:rPr>
      <w:color w:val="808080"/>
    </w:rPr>
  </w:style>
  <w:style w:type="table" w:styleId="ListTable4-Accent3">
    <w:name w:val="List Table 4 Accent 3"/>
    <w:basedOn w:val="TableNormal"/>
    <w:uiPriority w:val="49"/>
    <w:rsid w:val="000771C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7377037">
      <w:bodyDiv w:val="1"/>
      <w:marLeft w:val="0"/>
      <w:marRight w:val="0"/>
      <w:marTop w:val="0"/>
      <w:marBottom w:val="0"/>
      <w:divBdr>
        <w:top w:val="none" w:sz="0" w:space="0" w:color="auto"/>
        <w:left w:val="none" w:sz="0" w:space="0" w:color="auto"/>
        <w:bottom w:val="none" w:sz="0" w:space="0" w:color="auto"/>
        <w:right w:val="none" w:sz="0" w:space="0" w:color="auto"/>
      </w:divBdr>
    </w:div>
    <w:div w:id="857545402">
      <w:bodyDiv w:val="1"/>
      <w:marLeft w:val="0"/>
      <w:marRight w:val="0"/>
      <w:marTop w:val="0"/>
      <w:marBottom w:val="0"/>
      <w:divBdr>
        <w:top w:val="none" w:sz="0" w:space="0" w:color="auto"/>
        <w:left w:val="none" w:sz="0" w:space="0" w:color="auto"/>
        <w:bottom w:val="none" w:sz="0" w:space="0" w:color="auto"/>
        <w:right w:val="none" w:sz="0" w:space="0" w:color="auto"/>
      </w:divBdr>
    </w:div>
    <w:div w:id="1260792088">
      <w:bodyDiv w:val="1"/>
      <w:marLeft w:val="0"/>
      <w:marRight w:val="0"/>
      <w:marTop w:val="0"/>
      <w:marBottom w:val="0"/>
      <w:divBdr>
        <w:top w:val="none" w:sz="0" w:space="0" w:color="auto"/>
        <w:left w:val="none" w:sz="0" w:space="0" w:color="auto"/>
        <w:bottom w:val="none" w:sz="0" w:space="0" w:color="auto"/>
        <w:right w:val="none" w:sz="0" w:space="0" w:color="auto"/>
      </w:divBdr>
    </w:div>
    <w:div w:id="1295209426">
      <w:bodyDiv w:val="1"/>
      <w:marLeft w:val="0"/>
      <w:marRight w:val="0"/>
      <w:marTop w:val="0"/>
      <w:marBottom w:val="0"/>
      <w:divBdr>
        <w:top w:val="none" w:sz="0" w:space="0" w:color="auto"/>
        <w:left w:val="none" w:sz="0" w:space="0" w:color="auto"/>
        <w:bottom w:val="none" w:sz="0" w:space="0" w:color="auto"/>
        <w:right w:val="none" w:sz="0" w:space="0" w:color="auto"/>
      </w:divBdr>
      <w:divsChild>
        <w:div w:id="644243817">
          <w:marLeft w:val="0"/>
          <w:marRight w:val="0"/>
          <w:marTop w:val="0"/>
          <w:marBottom w:val="0"/>
          <w:divBdr>
            <w:top w:val="none" w:sz="0" w:space="0" w:color="auto"/>
            <w:left w:val="none" w:sz="0" w:space="0" w:color="auto"/>
            <w:bottom w:val="none" w:sz="0" w:space="0" w:color="auto"/>
            <w:right w:val="none" w:sz="0" w:space="0" w:color="auto"/>
          </w:divBdr>
        </w:div>
      </w:divsChild>
    </w:div>
    <w:div w:id="1738749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SPujT1_bEGAkW4-zu-pzSzSYKn8pVlvg"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rive.google.com/drive/folders/1oFRRGpwujmBS1AN7tzao-byAqpN-RlY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https://drive.google.com/drive/folders/1QFDkLuune-QUvq_ZY6opt_24Ysoq-kig" TargetMode="External"/><Relationship Id="rId11" Type="http://schemas.openxmlformats.org/officeDocument/2006/relationships/hyperlink" Target="https://drive.google.com/drive/folders/1aeCYZ5ObqsH_2bJbGQGk3-e50PJwvnfg" TargetMode="External"/><Relationship Id="rId5" Type="http://schemas.openxmlformats.org/officeDocument/2006/relationships/hyperlink" Target="https://drive.google.com/drive/folders/15Dprr4wWVTAMM23SJvNiUlQIywX2kvAf" TargetMode="External"/><Relationship Id="rId15" Type="http://schemas.openxmlformats.org/officeDocument/2006/relationships/image" Target="media/image5.png"/><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drive.google.com/drive/folders/1rWU34tu8lQI_AxVCL6nPOYMqmuuJRo5K" TargetMode="External"/><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AADF8-2F3A-42D6-A470-FEE63E063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06</Words>
  <Characters>1030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Jupke</dc:creator>
  <cp:keywords/>
  <dc:description/>
  <cp:lastModifiedBy>Jonathan Jupke</cp:lastModifiedBy>
  <cp:revision>26</cp:revision>
  <dcterms:created xsi:type="dcterms:W3CDTF">2020-08-28T13:04:00Z</dcterms:created>
  <dcterms:modified xsi:type="dcterms:W3CDTF">2020-10-07T06:44:00Z</dcterms:modified>
</cp:coreProperties>
</file>